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EE219F" w14:textId="77777777" w:rsidR="0095063E" w:rsidRPr="0095063E" w:rsidRDefault="0095063E" w:rsidP="0095063E">
      <w:pPr>
        <w:pStyle w:val="Titel"/>
      </w:pPr>
      <w:r w:rsidRPr="0095063E">
        <w:t xml:space="preserve">Worksheet 3 - </w:t>
      </w:r>
      <w:proofErr w:type="spellStart"/>
      <w:r w:rsidRPr="0095063E">
        <w:t>Relationenalgebra</w:t>
      </w:r>
      <w:proofErr w:type="spellEnd"/>
      <w:r w:rsidRPr="0095063E">
        <w:t xml:space="preserve"> und SQL (Basis)</w:t>
      </w:r>
    </w:p>
    <w:p w14:paraId="338CC474" w14:textId="2A514C39" w:rsidR="0095063E" w:rsidRPr="0095063E" w:rsidRDefault="0095063E" w:rsidP="0095063E">
      <w:r w:rsidRPr="0095063E">
        <w:rPr>
          <w:b/>
          <w:bCs/>
        </w:rPr>
        <w:br/>
        <w:t>Lehrveranstaltung </w:t>
      </w:r>
      <w:r w:rsidRPr="0095063E">
        <w:t>(</w:t>
      </w:r>
      <w:proofErr w:type="spellStart"/>
      <w:r w:rsidRPr="0095063E">
        <w:t>LVNr</w:t>
      </w:r>
      <w:proofErr w:type="spellEnd"/>
      <w:r w:rsidRPr="0095063E">
        <w:t>, Titel, Typ, Stunden, ECTS)  </w:t>
      </w:r>
      <w:r w:rsidRPr="0095063E">
        <w:br/>
        <w:t xml:space="preserve">    PK: </w:t>
      </w:r>
      <w:proofErr w:type="spellStart"/>
      <w:r w:rsidRPr="0095063E">
        <w:t>LVNr</w:t>
      </w:r>
      <w:proofErr w:type="spellEnd"/>
      <w:r w:rsidRPr="0095063E">
        <w:t xml:space="preserve">  </w:t>
      </w:r>
      <w:r w:rsidRPr="0095063E">
        <w:br/>
        <w:t>     </w:t>
      </w:r>
      <w:r w:rsidRPr="0095063E">
        <w:br/>
      </w:r>
      <w:r w:rsidRPr="0095063E">
        <w:rPr>
          <w:b/>
          <w:bCs/>
        </w:rPr>
        <w:t>teilgenommen </w:t>
      </w:r>
      <w:r w:rsidRPr="0095063E">
        <w:t>(</w:t>
      </w:r>
      <w:proofErr w:type="spellStart"/>
      <w:r w:rsidRPr="0095063E">
        <w:t>MatrNr</w:t>
      </w:r>
      <w:proofErr w:type="spellEnd"/>
      <w:r w:rsidRPr="0095063E">
        <w:t xml:space="preserve">, </w:t>
      </w:r>
      <w:proofErr w:type="spellStart"/>
      <w:r w:rsidRPr="0095063E">
        <w:t>LVNr</w:t>
      </w:r>
      <w:proofErr w:type="spellEnd"/>
      <w:r w:rsidRPr="0095063E">
        <w:t>, Semester, Note)  </w:t>
      </w:r>
      <w:r w:rsidRPr="0095063E">
        <w:br/>
        <w:t xml:space="preserve">    PK: </w:t>
      </w:r>
      <w:proofErr w:type="spellStart"/>
      <w:r w:rsidRPr="0095063E">
        <w:t>MatrNr</w:t>
      </w:r>
      <w:proofErr w:type="spellEnd"/>
      <w:r w:rsidRPr="0095063E">
        <w:t xml:space="preserve">, </w:t>
      </w:r>
      <w:proofErr w:type="spellStart"/>
      <w:r w:rsidRPr="0095063E">
        <w:t>LVNr</w:t>
      </w:r>
      <w:proofErr w:type="spellEnd"/>
      <w:r w:rsidRPr="0095063E">
        <w:t>, Semester  </w:t>
      </w:r>
      <w:r w:rsidRPr="0095063E">
        <w:br/>
        <w:t xml:space="preserve">    FK: </w:t>
      </w:r>
      <w:proofErr w:type="spellStart"/>
      <w:r w:rsidRPr="0095063E">
        <w:t>MatrNr</w:t>
      </w:r>
      <w:proofErr w:type="spellEnd"/>
      <w:r w:rsidRPr="0095063E">
        <w:t xml:space="preserve"> ◊ </w:t>
      </w:r>
      <w:proofErr w:type="spellStart"/>
      <w:r w:rsidRPr="0095063E">
        <w:t>StudentIn.MatrNr</w:t>
      </w:r>
      <w:proofErr w:type="spellEnd"/>
      <w:r w:rsidRPr="0095063E">
        <w:t xml:space="preserve">, </w:t>
      </w:r>
      <w:proofErr w:type="spellStart"/>
      <w:r w:rsidRPr="0095063E">
        <w:t>LVNr</w:t>
      </w:r>
      <w:proofErr w:type="spellEnd"/>
      <w:r w:rsidRPr="0095063E">
        <w:t xml:space="preserve"> ◊ </w:t>
      </w:r>
      <w:proofErr w:type="spellStart"/>
      <w:r w:rsidRPr="0095063E">
        <w:t>Lehrveranstaltung.LVNr</w:t>
      </w:r>
      <w:proofErr w:type="spellEnd"/>
      <w:r w:rsidRPr="0095063E">
        <w:t xml:space="preserve">  </w:t>
      </w:r>
      <w:r w:rsidRPr="0095063E">
        <w:br/>
        <w:t>     </w:t>
      </w:r>
      <w:r w:rsidRPr="0095063E">
        <w:br/>
        <w:t> </w:t>
      </w:r>
      <w:proofErr w:type="spellStart"/>
      <w:r w:rsidRPr="0095063E">
        <w:rPr>
          <w:b/>
          <w:bCs/>
        </w:rPr>
        <w:t>StudentIn</w:t>
      </w:r>
      <w:proofErr w:type="spellEnd"/>
      <w:r w:rsidRPr="0095063E">
        <w:rPr>
          <w:b/>
          <w:bCs/>
        </w:rPr>
        <w:t> </w:t>
      </w:r>
      <w:r w:rsidRPr="0095063E">
        <w:t>(</w:t>
      </w:r>
      <w:proofErr w:type="spellStart"/>
      <w:r w:rsidRPr="0095063E">
        <w:t>MatrNr</w:t>
      </w:r>
      <w:proofErr w:type="spellEnd"/>
      <w:r w:rsidRPr="0095063E">
        <w:t xml:space="preserve">, Vorname, Nachname, </w:t>
      </w:r>
      <w:proofErr w:type="spellStart"/>
      <w:r w:rsidRPr="0095063E">
        <w:t>GebDatum</w:t>
      </w:r>
      <w:proofErr w:type="spellEnd"/>
      <w:r w:rsidRPr="0095063E">
        <w:t>)  </w:t>
      </w:r>
      <w:r w:rsidRPr="0095063E">
        <w:br/>
        <w:t xml:space="preserve">    PK: </w:t>
      </w:r>
      <w:proofErr w:type="spellStart"/>
      <w:r w:rsidRPr="0095063E">
        <w:t>MatrNr</w:t>
      </w:r>
      <w:proofErr w:type="spellEnd"/>
      <w:r w:rsidRPr="0095063E">
        <w:t xml:space="preserve">  </w:t>
      </w:r>
      <w:r w:rsidRPr="0095063E">
        <w:br/>
        <w:t>     </w:t>
      </w:r>
      <w:r w:rsidRPr="0095063E">
        <w:br/>
        <w:t> </w:t>
      </w:r>
      <w:r w:rsidRPr="0095063E">
        <w:rPr>
          <w:b/>
          <w:bCs/>
        </w:rPr>
        <w:t>studiert </w:t>
      </w:r>
      <w:r w:rsidRPr="0095063E">
        <w:t>(</w:t>
      </w:r>
      <w:proofErr w:type="spellStart"/>
      <w:r w:rsidRPr="0095063E">
        <w:t>MatrNr</w:t>
      </w:r>
      <w:proofErr w:type="spellEnd"/>
      <w:r w:rsidRPr="0095063E">
        <w:t>, Kennzahl, seit)  </w:t>
      </w:r>
      <w:r w:rsidRPr="0095063E">
        <w:br/>
        <w:t xml:space="preserve">    PK: </w:t>
      </w:r>
      <w:proofErr w:type="spellStart"/>
      <w:r w:rsidRPr="0095063E">
        <w:t>MatrNr</w:t>
      </w:r>
      <w:proofErr w:type="spellEnd"/>
      <w:r w:rsidRPr="0095063E">
        <w:t>, Kennzahl  </w:t>
      </w:r>
      <w:r w:rsidRPr="0095063E">
        <w:br/>
        <w:t xml:space="preserve">    FK: </w:t>
      </w:r>
      <w:proofErr w:type="spellStart"/>
      <w:r w:rsidRPr="0095063E">
        <w:t>MatrNr</w:t>
      </w:r>
      <w:proofErr w:type="spellEnd"/>
      <w:r w:rsidRPr="0095063E">
        <w:t xml:space="preserve"> ◊ </w:t>
      </w:r>
      <w:proofErr w:type="spellStart"/>
      <w:r w:rsidRPr="0095063E">
        <w:t>StudentIn.MatrNr</w:t>
      </w:r>
      <w:proofErr w:type="spellEnd"/>
      <w:r w:rsidRPr="0095063E">
        <w:t xml:space="preserve">, Kennzahl ◊ </w:t>
      </w:r>
      <w:proofErr w:type="spellStart"/>
      <w:r w:rsidRPr="0095063E">
        <w:t>Studienrichtung.Kennzahl</w:t>
      </w:r>
      <w:proofErr w:type="spellEnd"/>
      <w:r w:rsidRPr="0095063E">
        <w:t xml:space="preserve">  </w:t>
      </w:r>
      <w:r w:rsidRPr="0095063E">
        <w:br/>
        <w:t>     </w:t>
      </w:r>
      <w:r w:rsidRPr="0095063E">
        <w:br/>
        <w:t> </w:t>
      </w:r>
      <w:r w:rsidRPr="0095063E">
        <w:rPr>
          <w:b/>
          <w:bCs/>
        </w:rPr>
        <w:t>Studienrichtung </w:t>
      </w:r>
      <w:r w:rsidRPr="0095063E">
        <w:t xml:space="preserve">(Kennzahl, Name, Abschnitt, </w:t>
      </w:r>
      <w:proofErr w:type="spellStart"/>
      <w:r w:rsidRPr="0095063E">
        <w:t>SumECTS</w:t>
      </w:r>
      <w:proofErr w:type="spellEnd"/>
      <w:r w:rsidRPr="0095063E">
        <w:t>)  </w:t>
      </w:r>
      <w:r w:rsidRPr="0095063E">
        <w:br/>
        <w:t>    PK: Kennzahl 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0"/>
        <w:gridCol w:w="2102"/>
        <w:gridCol w:w="362"/>
        <w:gridCol w:w="794"/>
        <w:gridCol w:w="567"/>
      </w:tblGrid>
      <w:tr w:rsidR="0095063E" w:rsidRPr="0095063E" w14:paraId="1104E612" w14:textId="77777777" w:rsidTr="0095063E">
        <w:trPr>
          <w:tblHeader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595B00" w14:textId="77777777" w:rsidR="0095063E" w:rsidRPr="0095063E" w:rsidRDefault="0095063E" w:rsidP="0095063E">
            <w:pPr>
              <w:rPr>
                <w:b/>
                <w:bCs/>
              </w:rPr>
            </w:pPr>
            <w:r w:rsidRPr="0095063E">
              <w:rPr>
                <w:b/>
                <w:bCs/>
              </w:rPr>
              <w:t>Lehrveranstaltung</w:t>
            </w:r>
          </w:p>
        </w:tc>
      </w:tr>
      <w:tr w:rsidR="0095063E" w:rsidRPr="0095063E" w14:paraId="542FAF87" w14:textId="77777777" w:rsidTr="0095063E">
        <w:trPr>
          <w:tblHeader/>
        </w:trPr>
        <w:tc>
          <w:tcPr>
            <w:tcW w:w="0" w:type="auto"/>
            <w:vAlign w:val="center"/>
            <w:hideMark/>
          </w:tcPr>
          <w:p w14:paraId="03FAF691" w14:textId="77777777" w:rsidR="0095063E" w:rsidRPr="0095063E" w:rsidRDefault="0095063E" w:rsidP="0095063E">
            <w:pPr>
              <w:rPr>
                <w:b/>
                <w:bCs/>
              </w:rPr>
            </w:pPr>
            <w:proofErr w:type="spellStart"/>
            <w:r w:rsidRPr="0095063E">
              <w:rPr>
                <w:b/>
                <w:bCs/>
              </w:rPr>
              <w:t>LVN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DD1CABA" w14:textId="77777777" w:rsidR="0095063E" w:rsidRPr="0095063E" w:rsidRDefault="0095063E" w:rsidP="0095063E">
            <w:pPr>
              <w:rPr>
                <w:b/>
                <w:bCs/>
              </w:rPr>
            </w:pPr>
            <w:r w:rsidRPr="0095063E">
              <w:rPr>
                <w:b/>
                <w:bCs/>
              </w:rPr>
              <w:t> Titel</w:t>
            </w:r>
          </w:p>
        </w:tc>
        <w:tc>
          <w:tcPr>
            <w:tcW w:w="0" w:type="auto"/>
            <w:vAlign w:val="center"/>
            <w:hideMark/>
          </w:tcPr>
          <w:p w14:paraId="045B284D" w14:textId="77777777" w:rsidR="0095063E" w:rsidRPr="0095063E" w:rsidRDefault="0095063E" w:rsidP="0095063E">
            <w:pPr>
              <w:rPr>
                <w:b/>
                <w:bCs/>
              </w:rPr>
            </w:pPr>
            <w:r w:rsidRPr="0095063E">
              <w:rPr>
                <w:b/>
                <w:bCs/>
              </w:rPr>
              <w:t>Typ</w:t>
            </w:r>
          </w:p>
        </w:tc>
        <w:tc>
          <w:tcPr>
            <w:tcW w:w="0" w:type="auto"/>
            <w:vAlign w:val="center"/>
            <w:hideMark/>
          </w:tcPr>
          <w:p w14:paraId="3825C693" w14:textId="77777777" w:rsidR="0095063E" w:rsidRPr="0095063E" w:rsidRDefault="0095063E" w:rsidP="0095063E">
            <w:pPr>
              <w:rPr>
                <w:b/>
                <w:bCs/>
              </w:rPr>
            </w:pPr>
            <w:r w:rsidRPr="0095063E">
              <w:rPr>
                <w:b/>
                <w:bCs/>
              </w:rPr>
              <w:t>Stunden</w:t>
            </w:r>
          </w:p>
        </w:tc>
        <w:tc>
          <w:tcPr>
            <w:tcW w:w="0" w:type="auto"/>
            <w:vAlign w:val="center"/>
            <w:hideMark/>
          </w:tcPr>
          <w:p w14:paraId="1C3FBC83" w14:textId="77777777" w:rsidR="0095063E" w:rsidRPr="0095063E" w:rsidRDefault="0095063E" w:rsidP="0095063E">
            <w:pPr>
              <w:rPr>
                <w:b/>
                <w:bCs/>
              </w:rPr>
            </w:pPr>
            <w:r w:rsidRPr="0095063E">
              <w:rPr>
                <w:b/>
                <w:bCs/>
              </w:rPr>
              <w:t>ECTS  </w:t>
            </w:r>
          </w:p>
        </w:tc>
      </w:tr>
      <w:tr w:rsidR="0095063E" w:rsidRPr="0095063E" w14:paraId="1BD170B8" w14:textId="77777777" w:rsidTr="0095063E">
        <w:tc>
          <w:tcPr>
            <w:tcW w:w="0" w:type="auto"/>
            <w:vAlign w:val="center"/>
            <w:hideMark/>
          </w:tcPr>
          <w:p w14:paraId="446DA1E3" w14:textId="77777777" w:rsidR="0095063E" w:rsidRPr="0095063E" w:rsidRDefault="0095063E" w:rsidP="0095063E">
            <w:r w:rsidRPr="0095063E">
              <w:t>050030</w:t>
            </w:r>
          </w:p>
        </w:tc>
        <w:tc>
          <w:tcPr>
            <w:tcW w:w="0" w:type="auto"/>
            <w:vAlign w:val="center"/>
            <w:hideMark/>
          </w:tcPr>
          <w:p w14:paraId="3CE8651F" w14:textId="77777777" w:rsidR="0095063E" w:rsidRPr="0095063E" w:rsidRDefault="0095063E" w:rsidP="0095063E">
            <w:r w:rsidRPr="0095063E">
              <w:t> Datenbanksysteme</w:t>
            </w:r>
          </w:p>
        </w:tc>
        <w:tc>
          <w:tcPr>
            <w:tcW w:w="0" w:type="auto"/>
            <w:vAlign w:val="center"/>
            <w:hideMark/>
          </w:tcPr>
          <w:p w14:paraId="3A7C2011" w14:textId="77777777" w:rsidR="0095063E" w:rsidRPr="0095063E" w:rsidRDefault="0095063E" w:rsidP="0095063E">
            <w:r w:rsidRPr="0095063E">
              <w:t>VO</w:t>
            </w:r>
          </w:p>
        </w:tc>
        <w:tc>
          <w:tcPr>
            <w:tcW w:w="0" w:type="auto"/>
            <w:vAlign w:val="center"/>
            <w:hideMark/>
          </w:tcPr>
          <w:p w14:paraId="46E702CB" w14:textId="77777777" w:rsidR="0095063E" w:rsidRPr="0095063E" w:rsidRDefault="0095063E" w:rsidP="0095063E">
            <w:r w:rsidRPr="0095063E">
              <w:t>1,0</w:t>
            </w:r>
          </w:p>
        </w:tc>
        <w:tc>
          <w:tcPr>
            <w:tcW w:w="0" w:type="auto"/>
            <w:vAlign w:val="center"/>
            <w:hideMark/>
          </w:tcPr>
          <w:p w14:paraId="2762FEB0" w14:textId="77777777" w:rsidR="0095063E" w:rsidRPr="0095063E" w:rsidRDefault="0095063E" w:rsidP="0095063E">
            <w:r w:rsidRPr="0095063E">
              <w:t>2,0</w:t>
            </w:r>
          </w:p>
        </w:tc>
      </w:tr>
      <w:tr w:rsidR="0095063E" w:rsidRPr="0095063E" w14:paraId="5C78BDAC" w14:textId="77777777" w:rsidTr="0095063E">
        <w:tc>
          <w:tcPr>
            <w:tcW w:w="0" w:type="auto"/>
            <w:vAlign w:val="center"/>
            <w:hideMark/>
          </w:tcPr>
          <w:p w14:paraId="4CDE00F5" w14:textId="77777777" w:rsidR="0095063E" w:rsidRPr="0095063E" w:rsidRDefault="0095063E" w:rsidP="0095063E">
            <w:r w:rsidRPr="0095063E">
              <w:t>050031</w:t>
            </w:r>
          </w:p>
        </w:tc>
        <w:tc>
          <w:tcPr>
            <w:tcW w:w="0" w:type="auto"/>
            <w:vAlign w:val="center"/>
            <w:hideMark/>
          </w:tcPr>
          <w:p w14:paraId="7BD7A718" w14:textId="77777777" w:rsidR="0095063E" w:rsidRPr="0095063E" w:rsidRDefault="0095063E" w:rsidP="0095063E">
            <w:r w:rsidRPr="0095063E">
              <w:t> Datenbanksysteme</w:t>
            </w:r>
          </w:p>
        </w:tc>
        <w:tc>
          <w:tcPr>
            <w:tcW w:w="0" w:type="auto"/>
            <w:vAlign w:val="center"/>
            <w:hideMark/>
          </w:tcPr>
          <w:p w14:paraId="1B3239BC" w14:textId="77777777" w:rsidR="0095063E" w:rsidRPr="0095063E" w:rsidRDefault="0095063E" w:rsidP="0095063E">
            <w:r w:rsidRPr="0095063E">
              <w:t>UE</w:t>
            </w:r>
          </w:p>
        </w:tc>
        <w:tc>
          <w:tcPr>
            <w:tcW w:w="0" w:type="auto"/>
            <w:vAlign w:val="center"/>
            <w:hideMark/>
          </w:tcPr>
          <w:p w14:paraId="70DD9811" w14:textId="77777777" w:rsidR="0095063E" w:rsidRPr="0095063E" w:rsidRDefault="0095063E" w:rsidP="0095063E">
            <w:r w:rsidRPr="0095063E">
              <w:t>2,0</w:t>
            </w:r>
          </w:p>
        </w:tc>
        <w:tc>
          <w:tcPr>
            <w:tcW w:w="0" w:type="auto"/>
            <w:vAlign w:val="center"/>
            <w:hideMark/>
          </w:tcPr>
          <w:p w14:paraId="001FBBEA" w14:textId="77777777" w:rsidR="0095063E" w:rsidRPr="0095063E" w:rsidRDefault="0095063E" w:rsidP="0095063E">
            <w:r w:rsidRPr="0095063E">
              <w:t>3,0</w:t>
            </w:r>
          </w:p>
        </w:tc>
      </w:tr>
      <w:tr w:rsidR="0095063E" w:rsidRPr="0095063E" w14:paraId="3087CB15" w14:textId="77777777" w:rsidTr="0095063E">
        <w:tc>
          <w:tcPr>
            <w:tcW w:w="0" w:type="auto"/>
            <w:vAlign w:val="center"/>
            <w:hideMark/>
          </w:tcPr>
          <w:p w14:paraId="1F115C22" w14:textId="77777777" w:rsidR="0095063E" w:rsidRPr="0095063E" w:rsidRDefault="0095063E" w:rsidP="0095063E">
            <w:r w:rsidRPr="0095063E">
              <w:t>050054</w:t>
            </w:r>
          </w:p>
        </w:tc>
        <w:tc>
          <w:tcPr>
            <w:tcW w:w="0" w:type="auto"/>
            <w:vAlign w:val="center"/>
            <w:hideMark/>
          </w:tcPr>
          <w:p w14:paraId="780854BF" w14:textId="77777777" w:rsidR="0095063E" w:rsidRPr="0095063E" w:rsidRDefault="0095063E" w:rsidP="0095063E">
            <w:r w:rsidRPr="0095063E">
              <w:t> Softwarearchitekturen</w:t>
            </w:r>
          </w:p>
        </w:tc>
        <w:tc>
          <w:tcPr>
            <w:tcW w:w="0" w:type="auto"/>
            <w:vAlign w:val="center"/>
            <w:hideMark/>
          </w:tcPr>
          <w:p w14:paraId="72A81FC4" w14:textId="77777777" w:rsidR="0095063E" w:rsidRPr="0095063E" w:rsidRDefault="0095063E" w:rsidP="0095063E">
            <w:r w:rsidRPr="0095063E">
              <w:t>PR</w:t>
            </w:r>
          </w:p>
        </w:tc>
        <w:tc>
          <w:tcPr>
            <w:tcW w:w="0" w:type="auto"/>
            <w:vAlign w:val="center"/>
            <w:hideMark/>
          </w:tcPr>
          <w:p w14:paraId="36D79020" w14:textId="77777777" w:rsidR="0095063E" w:rsidRPr="0095063E" w:rsidRDefault="0095063E" w:rsidP="0095063E">
            <w:r w:rsidRPr="0095063E">
              <w:t>2,0</w:t>
            </w:r>
          </w:p>
        </w:tc>
        <w:tc>
          <w:tcPr>
            <w:tcW w:w="0" w:type="auto"/>
            <w:vAlign w:val="center"/>
            <w:hideMark/>
          </w:tcPr>
          <w:p w14:paraId="06C0E116" w14:textId="77777777" w:rsidR="0095063E" w:rsidRPr="0095063E" w:rsidRDefault="0095063E" w:rsidP="0095063E">
            <w:r w:rsidRPr="0095063E">
              <w:t>3,0</w:t>
            </w:r>
          </w:p>
        </w:tc>
      </w:tr>
      <w:tr w:rsidR="0095063E" w:rsidRPr="0095063E" w14:paraId="7D5C4E28" w14:textId="77777777" w:rsidTr="0095063E">
        <w:tc>
          <w:tcPr>
            <w:tcW w:w="0" w:type="auto"/>
            <w:vAlign w:val="center"/>
            <w:hideMark/>
          </w:tcPr>
          <w:p w14:paraId="6486A00C" w14:textId="77777777" w:rsidR="0095063E" w:rsidRPr="0095063E" w:rsidRDefault="0095063E" w:rsidP="0095063E">
            <w:r w:rsidRPr="0095063E">
              <w:t>050056</w:t>
            </w:r>
          </w:p>
        </w:tc>
        <w:tc>
          <w:tcPr>
            <w:tcW w:w="0" w:type="auto"/>
            <w:vAlign w:val="center"/>
            <w:hideMark/>
          </w:tcPr>
          <w:p w14:paraId="1BB6C7C6" w14:textId="77777777" w:rsidR="0095063E" w:rsidRPr="0095063E" w:rsidRDefault="0095063E" w:rsidP="0095063E">
            <w:r w:rsidRPr="0095063E">
              <w:t> Projektmanagement</w:t>
            </w:r>
          </w:p>
        </w:tc>
        <w:tc>
          <w:tcPr>
            <w:tcW w:w="0" w:type="auto"/>
            <w:vAlign w:val="center"/>
            <w:hideMark/>
          </w:tcPr>
          <w:p w14:paraId="4E1AC17C" w14:textId="77777777" w:rsidR="0095063E" w:rsidRPr="0095063E" w:rsidRDefault="0095063E" w:rsidP="0095063E">
            <w:r w:rsidRPr="0095063E">
              <w:t>VU</w:t>
            </w:r>
          </w:p>
        </w:tc>
        <w:tc>
          <w:tcPr>
            <w:tcW w:w="0" w:type="auto"/>
            <w:vAlign w:val="center"/>
            <w:hideMark/>
          </w:tcPr>
          <w:p w14:paraId="737D819E" w14:textId="77777777" w:rsidR="0095063E" w:rsidRPr="0095063E" w:rsidRDefault="0095063E" w:rsidP="0095063E">
            <w:r w:rsidRPr="0095063E">
              <w:t>4,0</w:t>
            </w:r>
          </w:p>
        </w:tc>
        <w:tc>
          <w:tcPr>
            <w:tcW w:w="0" w:type="auto"/>
            <w:vAlign w:val="center"/>
            <w:hideMark/>
          </w:tcPr>
          <w:p w14:paraId="30E286DB" w14:textId="77777777" w:rsidR="0095063E" w:rsidRPr="0095063E" w:rsidRDefault="0095063E" w:rsidP="0095063E">
            <w:r w:rsidRPr="0095063E">
              <w:t>6,0</w:t>
            </w:r>
          </w:p>
        </w:tc>
      </w:tr>
    </w:tbl>
    <w:p w14:paraId="052F005D" w14:textId="77777777" w:rsidR="0095063E" w:rsidRPr="0095063E" w:rsidRDefault="0095063E" w:rsidP="0095063E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61"/>
        <w:gridCol w:w="749"/>
        <w:gridCol w:w="888"/>
        <w:gridCol w:w="580"/>
        <w:gridCol w:w="80"/>
      </w:tblGrid>
      <w:tr w:rsidR="0095063E" w:rsidRPr="0095063E" w14:paraId="2E3323A0" w14:textId="77777777" w:rsidTr="0095063E">
        <w:trPr>
          <w:tblHeader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2DAC2D" w14:textId="77777777" w:rsidR="0095063E" w:rsidRPr="0095063E" w:rsidRDefault="0095063E" w:rsidP="0095063E">
            <w:pPr>
              <w:rPr>
                <w:b/>
                <w:bCs/>
              </w:rPr>
            </w:pPr>
            <w:r w:rsidRPr="0095063E">
              <w:rPr>
                <w:b/>
                <w:bCs/>
              </w:rPr>
              <w:t>Teilgenommen</w:t>
            </w:r>
          </w:p>
        </w:tc>
      </w:tr>
      <w:tr w:rsidR="0095063E" w:rsidRPr="0095063E" w14:paraId="3F3FE3A8" w14:textId="77777777" w:rsidTr="0095063E">
        <w:trPr>
          <w:tblHeader/>
        </w:trPr>
        <w:tc>
          <w:tcPr>
            <w:tcW w:w="0" w:type="auto"/>
            <w:vAlign w:val="center"/>
            <w:hideMark/>
          </w:tcPr>
          <w:p w14:paraId="7AEA6C8A" w14:textId="77777777" w:rsidR="0095063E" w:rsidRPr="0095063E" w:rsidRDefault="0095063E" w:rsidP="0095063E">
            <w:pPr>
              <w:rPr>
                <w:b/>
                <w:bCs/>
              </w:rPr>
            </w:pPr>
            <w:proofErr w:type="spellStart"/>
            <w:r w:rsidRPr="0095063E">
              <w:rPr>
                <w:b/>
                <w:bCs/>
              </w:rPr>
              <w:t>MatrN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E52EBE9" w14:textId="77777777" w:rsidR="0095063E" w:rsidRPr="0095063E" w:rsidRDefault="0095063E" w:rsidP="0095063E">
            <w:pPr>
              <w:rPr>
                <w:b/>
                <w:bCs/>
              </w:rPr>
            </w:pPr>
            <w:r w:rsidRPr="0095063E">
              <w:rPr>
                <w:b/>
                <w:bCs/>
              </w:rPr>
              <w:t> </w:t>
            </w:r>
            <w:proofErr w:type="spellStart"/>
            <w:r w:rsidRPr="0095063E">
              <w:rPr>
                <w:b/>
                <w:bCs/>
              </w:rPr>
              <w:t>LVN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E311433" w14:textId="77777777" w:rsidR="0095063E" w:rsidRPr="0095063E" w:rsidRDefault="0095063E" w:rsidP="0095063E">
            <w:pPr>
              <w:rPr>
                <w:b/>
                <w:bCs/>
              </w:rPr>
            </w:pPr>
            <w:r w:rsidRPr="0095063E">
              <w:rPr>
                <w:b/>
                <w:bCs/>
              </w:rPr>
              <w:t>Semester</w:t>
            </w:r>
          </w:p>
        </w:tc>
        <w:tc>
          <w:tcPr>
            <w:tcW w:w="0" w:type="auto"/>
            <w:vAlign w:val="center"/>
            <w:hideMark/>
          </w:tcPr>
          <w:p w14:paraId="5BE0B81A" w14:textId="77777777" w:rsidR="0095063E" w:rsidRPr="0095063E" w:rsidRDefault="0095063E" w:rsidP="0095063E">
            <w:pPr>
              <w:rPr>
                <w:b/>
                <w:bCs/>
              </w:rPr>
            </w:pPr>
            <w:r w:rsidRPr="0095063E">
              <w:rPr>
                <w:b/>
                <w:bCs/>
              </w:rPr>
              <w:t>Note  </w:t>
            </w:r>
          </w:p>
        </w:tc>
        <w:tc>
          <w:tcPr>
            <w:tcW w:w="0" w:type="auto"/>
            <w:vAlign w:val="center"/>
            <w:hideMark/>
          </w:tcPr>
          <w:p w14:paraId="57039389" w14:textId="77777777" w:rsidR="0095063E" w:rsidRPr="0095063E" w:rsidRDefault="0095063E" w:rsidP="0095063E">
            <w:pPr>
              <w:rPr>
                <w:b/>
                <w:bCs/>
              </w:rPr>
            </w:pPr>
          </w:p>
        </w:tc>
      </w:tr>
      <w:tr w:rsidR="0095063E" w:rsidRPr="0095063E" w14:paraId="455B573D" w14:textId="77777777" w:rsidTr="0095063E">
        <w:tc>
          <w:tcPr>
            <w:tcW w:w="0" w:type="auto"/>
            <w:vAlign w:val="center"/>
            <w:hideMark/>
          </w:tcPr>
          <w:p w14:paraId="110D8BA9" w14:textId="77777777" w:rsidR="0095063E" w:rsidRPr="0095063E" w:rsidRDefault="0095063E" w:rsidP="0095063E">
            <w:r w:rsidRPr="0095063E">
              <w:t> 0111111</w:t>
            </w:r>
          </w:p>
        </w:tc>
        <w:tc>
          <w:tcPr>
            <w:tcW w:w="0" w:type="auto"/>
            <w:vAlign w:val="center"/>
            <w:hideMark/>
          </w:tcPr>
          <w:p w14:paraId="4FB38DE3" w14:textId="77777777" w:rsidR="0095063E" w:rsidRPr="0095063E" w:rsidRDefault="0095063E" w:rsidP="0095063E">
            <w:r w:rsidRPr="0095063E">
              <w:t> 050030</w:t>
            </w:r>
          </w:p>
        </w:tc>
        <w:tc>
          <w:tcPr>
            <w:tcW w:w="0" w:type="auto"/>
            <w:vAlign w:val="center"/>
            <w:hideMark/>
          </w:tcPr>
          <w:p w14:paraId="36571FD9" w14:textId="77777777" w:rsidR="0095063E" w:rsidRPr="0095063E" w:rsidRDefault="0095063E" w:rsidP="0095063E">
            <w:r w:rsidRPr="0095063E">
              <w:t> SS 2002</w:t>
            </w:r>
          </w:p>
        </w:tc>
        <w:tc>
          <w:tcPr>
            <w:tcW w:w="0" w:type="auto"/>
            <w:vAlign w:val="center"/>
            <w:hideMark/>
          </w:tcPr>
          <w:p w14:paraId="476D8E44" w14:textId="77777777" w:rsidR="0095063E" w:rsidRPr="0095063E" w:rsidRDefault="0095063E" w:rsidP="0095063E">
            <w:r w:rsidRPr="0095063E">
              <w:t>2</w:t>
            </w:r>
          </w:p>
        </w:tc>
        <w:tc>
          <w:tcPr>
            <w:tcW w:w="0" w:type="auto"/>
            <w:vAlign w:val="center"/>
            <w:hideMark/>
          </w:tcPr>
          <w:p w14:paraId="50F796A7" w14:textId="77777777" w:rsidR="0095063E" w:rsidRPr="0095063E" w:rsidRDefault="0095063E" w:rsidP="0095063E">
            <w:r w:rsidRPr="0095063E">
              <w:t> </w:t>
            </w:r>
          </w:p>
        </w:tc>
      </w:tr>
      <w:tr w:rsidR="0095063E" w:rsidRPr="0095063E" w14:paraId="3D3613F6" w14:textId="77777777" w:rsidTr="0095063E">
        <w:tc>
          <w:tcPr>
            <w:tcW w:w="0" w:type="auto"/>
            <w:vAlign w:val="center"/>
            <w:hideMark/>
          </w:tcPr>
          <w:p w14:paraId="5C2E9F71" w14:textId="77777777" w:rsidR="0095063E" w:rsidRPr="0095063E" w:rsidRDefault="0095063E" w:rsidP="0095063E">
            <w:r w:rsidRPr="0095063E">
              <w:t>0111111</w:t>
            </w:r>
          </w:p>
        </w:tc>
        <w:tc>
          <w:tcPr>
            <w:tcW w:w="0" w:type="auto"/>
            <w:vAlign w:val="center"/>
            <w:hideMark/>
          </w:tcPr>
          <w:p w14:paraId="03A79B8E" w14:textId="77777777" w:rsidR="0095063E" w:rsidRPr="0095063E" w:rsidRDefault="0095063E" w:rsidP="0095063E">
            <w:r w:rsidRPr="0095063E">
              <w:t> 050031</w:t>
            </w:r>
          </w:p>
        </w:tc>
        <w:tc>
          <w:tcPr>
            <w:tcW w:w="0" w:type="auto"/>
            <w:vAlign w:val="center"/>
            <w:hideMark/>
          </w:tcPr>
          <w:p w14:paraId="50074078" w14:textId="77777777" w:rsidR="0095063E" w:rsidRPr="0095063E" w:rsidRDefault="0095063E" w:rsidP="0095063E">
            <w:r w:rsidRPr="0095063E">
              <w:t> SS 2002</w:t>
            </w:r>
          </w:p>
        </w:tc>
        <w:tc>
          <w:tcPr>
            <w:tcW w:w="0" w:type="auto"/>
            <w:vAlign w:val="center"/>
            <w:hideMark/>
          </w:tcPr>
          <w:p w14:paraId="41412A0A" w14:textId="77777777" w:rsidR="0095063E" w:rsidRPr="0095063E" w:rsidRDefault="0095063E" w:rsidP="0095063E">
            <w:r w:rsidRPr="0095063E">
              <w:t>3</w:t>
            </w:r>
          </w:p>
        </w:tc>
        <w:tc>
          <w:tcPr>
            <w:tcW w:w="0" w:type="auto"/>
            <w:vAlign w:val="center"/>
            <w:hideMark/>
          </w:tcPr>
          <w:p w14:paraId="7BF6916E" w14:textId="77777777" w:rsidR="0095063E" w:rsidRPr="0095063E" w:rsidRDefault="0095063E" w:rsidP="0095063E"/>
        </w:tc>
      </w:tr>
      <w:tr w:rsidR="0095063E" w:rsidRPr="0095063E" w14:paraId="75E339EE" w14:textId="77777777" w:rsidTr="0095063E">
        <w:tc>
          <w:tcPr>
            <w:tcW w:w="0" w:type="auto"/>
            <w:vAlign w:val="center"/>
            <w:hideMark/>
          </w:tcPr>
          <w:p w14:paraId="5EA88687" w14:textId="77777777" w:rsidR="0095063E" w:rsidRPr="0095063E" w:rsidRDefault="0095063E" w:rsidP="0095063E">
            <w:r w:rsidRPr="0095063E">
              <w:t>0111111</w:t>
            </w:r>
          </w:p>
        </w:tc>
        <w:tc>
          <w:tcPr>
            <w:tcW w:w="0" w:type="auto"/>
            <w:vAlign w:val="center"/>
            <w:hideMark/>
          </w:tcPr>
          <w:p w14:paraId="023DD1CC" w14:textId="77777777" w:rsidR="0095063E" w:rsidRPr="0095063E" w:rsidRDefault="0095063E" w:rsidP="0095063E">
            <w:r w:rsidRPr="0095063E">
              <w:t> 050056</w:t>
            </w:r>
          </w:p>
        </w:tc>
        <w:tc>
          <w:tcPr>
            <w:tcW w:w="0" w:type="auto"/>
            <w:vAlign w:val="center"/>
            <w:hideMark/>
          </w:tcPr>
          <w:p w14:paraId="18A6300A" w14:textId="77777777" w:rsidR="0095063E" w:rsidRPr="0095063E" w:rsidRDefault="0095063E" w:rsidP="0095063E">
            <w:r w:rsidRPr="0095063E">
              <w:t> WS 2003</w:t>
            </w:r>
          </w:p>
        </w:tc>
        <w:tc>
          <w:tcPr>
            <w:tcW w:w="0" w:type="auto"/>
            <w:vAlign w:val="center"/>
            <w:hideMark/>
          </w:tcPr>
          <w:p w14:paraId="3A8DBA90" w14:textId="77777777" w:rsidR="0095063E" w:rsidRPr="0095063E" w:rsidRDefault="0095063E" w:rsidP="0095063E">
            <w:r w:rsidRPr="0095063E">
              <w:t>1</w:t>
            </w:r>
          </w:p>
        </w:tc>
        <w:tc>
          <w:tcPr>
            <w:tcW w:w="0" w:type="auto"/>
            <w:vAlign w:val="center"/>
            <w:hideMark/>
          </w:tcPr>
          <w:p w14:paraId="6A3B095E" w14:textId="77777777" w:rsidR="0095063E" w:rsidRPr="0095063E" w:rsidRDefault="0095063E" w:rsidP="0095063E"/>
        </w:tc>
      </w:tr>
      <w:tr w:rsidR="0095063E" w:rsidRPr="0095063E" w14:paraId="28DB4F26" w14:textId="77777777" w:rsidTr="0095063E">
        <w:tc>
          <w:tcPr>
            <w:tcW w:w="0" w:type="auto"/>
            <w:vAlign w:val="center"/>
            <w:hideMark/>
          </w:tcPr>
          <w:p w14:paraId="2932570C" w14:textId="77777777" w:rsidR="0095063E" w:rsidRPr="0095063E" w:rsidRDefault="0095063E" w:rsidP="0095063E">
            <w:r w:rsidRPr="0095063E">
              <w:t>0222222</w:t>
            </w:r>
          </w:p>
        </w:tc>
        <w:tc>
          <w:tcPr>
            <w:tcW w:w="0" w:type="auto"/>
            <w:vAlign w:val="center"/>
            <w:hideMark/>
          </w:tcPr>
          <w:p w14:paraId="0B423D4E" w14:textId="77777777" w:rsidR="0095063E" w:rsidRPr="0095063E" w:rsidRDefault="0095063E" w:rsidP="0095063E">
            <w:r w:rsidRPr="0095063E">
              <w:t> 050054</w:t>
            </w:r>
          </w:p>
        </w:tc>
        <w:tc>
          <w:tcPr>
            <w:tcW w:w="0" w:type="auto"/>
            <w:vAlign w:val="center"/>
            <w:hideMark/>
          </w:tcPr>
          <w:p w14:paraId="073699EE" w14:textId="77777777" w:rsidR="0095063E" w:rsidRPr="0095063E" w:rsidRDefault="0095063E" w:rsidP="0095063E">
            <w:r w:rsidRPr="0095063E">
              <w:t> SS 2002</w:t>
            </w:r>
          </w:p>
        </w:tc>
        <w:tc>
          <w:tcPr>
            <w:tcW w:w="0" w:type="auto"/>
            <w:vAlign w:val="center"/>
            <w:hideMark/>
          </w:tcPr>
          <w:p w14:paraId="54BBE29A" w14:textId="77777777" w:rsidR="0095063E" w:rsidRPr="0095063E" w:rsidRDefault="0095063E" w:rsidP="0095063E">
            <w:r w:rsidRPr="0095063E">
              <w:t>4</w:t>
            </w:r>
          </w:p>
        </w:tc>
        <w:tc>
          <w:tcPr>
            <w:tcW w:w="0" w:type="auto"/>
            <w:vAlign w:val="center"/>
            <w:hideMark/>
          </w:tcPr>
          <w:p w14:paraId="46F10F0D" w14:textId="77777777" w:rsidR="0095063E" w:rsidRPr="0095063E" w:rsidRDefault="0095063E" w:rsidP="0095063E"/>
        </w:tc>
      </w:tr>
      <w:tr w:rsidR="0095063E" w:rsidRPr="0095063E" w14:paraId="32C74B97" w14:textId="77777777" w:rsidTr="0095063E">
        <w:tc>
          <w:tcPr>
            <w:tcW w:w="0" w:type="auto"/>
            <w:vAlign w:val="center"/>
            <w:hideMark/>
          </w:tcPr>
          <w:p w14:paraId="00782E17" w14:textId="77777777" w:rsidR="0095063E" w:rsidRPr="0095063E" w:rsidRDefault="0095063E" w:rsidP="0095063E">
            <w:r w:rsidRPr="0095063E">
              <w:t>0222222</w:t>
            </w:r>
          </w:p>
        </w:tc>
        <w:tc>
          <w:tcPr>
            <w:tcW w:w="0" w:type="auto"/>
            <w:vAlign w:val="center"/>
            <w:hideMark/>
          </w:tcPr>
          <w:p w14:paraId="1D8CCE32" w14:textId="77777777" w:rsidR="0095063E" w:rsidRPr="0095063E" w:rsidRDefault="0095063E" w:rsidP="0095063E">
            <w:r w:rsidRPr="0095063E">
              <w:t> 050056</w:t>
            </w:r>
          </w:p>
        </w:tc>
        <w:tc>
          <w:tcPr>
            <w:tcW w:w="0" w:type="auto"/>
            <w:vAlign w:val="center"/>
            <w:hideMark/>
          </w:tcPr>
          <w:p w14:paraId="3DCF2397" w14:textId="77777777" w:rsidR="0095063E" w:rsidRPr="0095063E" w:rsidRDefault="0095063E" w:rsidP="0095063E">
            <w:r w:rsidRPr="0095063E">
              <w:t> WS 2003</w:t>
            </w:r>
          </w:p>
        </w:tc>
        <w:tc>
          <w:tcPr>
            <w:tcW w:w="0" w:type="auto"/>
            <w:vAlign w:val="center"/>
            <w:hideMark/>
          </w:tcPr>
          <w:p w14:paraId="4E952B83" w14:textId="77777777" w:rsidR="0095063E" w:rsidRPr="0095063E" w:rsidRDefault="0095063E" w:rsidP="0095063E">
            <w:r w:rsidRPr="0095063E">
              <w:t>1</w:t>
            </w:r>
          </w:p>
        </w:tc>
        <w:tc>
          <w:tcPr>
            <w:tcW w:w="0" w:type="auto"/>
            <w:vAlign w:val="center"/>
            <w:hideMark/>
          </w:tcPr>
          <w:p w14:paraId="4BB3260B" w14:textId="77777777" w:rsidR="0095063E" w:rsidRPr="0095063E" w:rsidRDefault="0095063E" w:rsidP="0095063E"/>
        </w:tc>
      </w:tr>
    </w:tbl>
    <w:p w14:paraId="22ABA04C" w14:textId="77777777" w:rsidR="0095063E" w:rsidRPr="0095063E" w:rsidRDefault="0095063E" w:rsidP="0095063E"/>
    <w:p w14:paraId="2D313F2E" w14:textId="77777777" w:rsidR="0095063E" w:rsidRPr="0095063E" w:rsidRDefault="0095063E" w:rsidP="0095063E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61"/>
        <w:gridCol w:w="923"/>
        <w:gridCol w:w="1011"/>
        <w:gridCol w:w="1107"/>
        <w:gridCol w:w="80"/>
      </w:tblGrid>
      <w:tr w:rsidR="0095063E" w:rsidRPr="0095063E" w14:paraId="3442B757" w14:textId="77777777" w:rsidTr="0095063E">
        <w:trPr>
          <w:tblHeader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518AB2" w14:textId="77777777" w:rsidR="0095063E" w:rsidRPr="0095063E" w:rsidRDefault="0095063E" w:rsidP="0095063E">
            <w:pPr>
              <w:rPr>
                <w:b/>
                <w:bCs/>
              </w:rPr>
            </w:pPr>
            <w:proofErr w:type="spellStart"/>
            <w:r w:rsidRPr="0095063E">
              <w:rPr>
                <w:b/>
                <w:bCs/>
              </w:rPr>
              <w:lastRenderedPageBreak/>
              <w:t>StudentIn</w:t>
            </w:r>
            <w:proofErr w:type="spellEnd"/>
          </w:p>
        </w:tc>
      </w:tr>
      <w:tr w:rsidR="0095063E" w:rsidRPr="0095063E" w14:paraId="7B9C3BA0" w14:textId="77777777" w:rsidTr="0095063E">
        <w:trPr>
          <w:tblHeader/>
        </w:trPr>
        <w:tc>
          <w:tcPr>
            <w:tcW w:w="0" w:type="auto"/>
            <w:vAlign w:val="center"/>
            <w:hideMark/>
          </w:tcPr>
          <w:p w14:paraId="7E8054ED" w14:textId="77777777" w:rsidR="0095063E" w:rsidRPr="0095063E" w:rsidRDefault="0095063E" w:rsidP="0095063E">
            <w:pPr>
              <w:rPr>
                <w:b/>
                <w:bCs/>
              </w:rPr>
            </w:pPr>
            <w:proofErr w:type="spellStart"/>
            <w:r w:rsidRPr="0095063E">
              <w:rPr>
                <w:b/>
                <w:bCs/>
              </w:rPr>
              <w:t>MatrN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C46FD83" w14:textId="77777777" w:rsidR="0095063E" w:rsidRPr="0095063E" w:rsidRDefault="0095063E" w:rsidP="0095063E">
            <w:pPr>
              <w:rPr>
                <w:b/>
                <w:bCs/>
              </w:rPr>
            </w:pPr>
            <w:r w:rsidRPr="0095063E">
              <w:rPr>
                <w:b/>
                <w:bCs/>
              </w:rPr>
              <w:t> Vorname</w:t>
            </w:r>
          </w:p>
        </w:tc>
        <w:tc>
          <w:tcPr>
            <w:tcW w:w="0" w:type="auto"/>
            <w:vAlign w:val="center"/>
            <w:hideMark/>
          </w:tcPr>
          <w:p w14:paraId="6A785657" w14:textId="77777777" w:rsidR="0095063E" w:rsidRPr="0095063E" w:rsidRDefault="0095063E" w:rsidP="0095063E">
            <w:pPr>
              <w:rPr>
                <w:b/>
                <w:bCs/>
              </w:rPr>
            </w:pPr>
            <w:r w:rsidRPr="0095063E">
              <w:rPr>
                <w:b/>
                <w:bCs/>
              </w:rPr>
              <w:t>Nachname</w:t>
            </w:r>
          </w:p>
        </w:tc>
        <w:tc>
          <w:tcPr>
            <w:tcW w:w="0" w:type="auto"/>
            <w:vAlign w:val="center"/>
            <w:hideMark/>
          </w:tcPr>
          <w:p w14:paraId="259539F3" w14:textId="77777777" w:rsidR="0095063E" w:rsidRPr="0095063E" w:rsidRDefault="0095063E" w:rsidP="0095063E">
            <w:pPr>
              <w:rPr>
                <w:b/>
                <w:bCs/>
              </w:rPr>
            </w:pPr>
            <w:proofErr w:type="spellStart"/>
            <w:r w:rsidRPr="0095063E">
              <w:rPr>
                <w:b/>
                <w:bCs/>
              </w:rPr>
              <w:t>GebDatum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8DCD9CB" w14:textId="77777777" w:rsidR="0095063E" w:rsidRPr="0095063E" w:rsidRDefault="0095063E" w:rsidP="0095063E">
            <w:pPr>
              <w:rPr>
                <w:b/>
                <w:bCs/>
              </w:rPr>
            </w:pPr>
          </w:p>
        </w:tc>
      </w:tr>
      <w:tr w:rsidR="0095063E" w:rsidRPr="0095063E" w14:paraId="78F95C60" w14:textId="77777777" w:rsidTr="0095063E">
        <w:tc>
          <w:tcPr>
            <w:tcW w:w="0" w:type="auto"/>
            <w:vAlign w:val="center"/>
            <w:hideMark/>
          </w:tcPr>
          <w:p w14:paraId="33A86522" w14:textId="77777777" w:rsidR="0095063E" w:rsidRPr="0095063E" w:rsidRDefault="0095063E" w:rsidP="0095063E">
            <w:r w:rsidRPr="0095063E">
              <w:t> 0111111</w:t>
            </w:r>
          </w:p>
        </w:tc>
        <w:tc>
          <w:tcPr>
            <w:tcW w:w="0" w:type="auto"/>
            <w:vAlign w:val="center"/>
            <w:hideMark/>
          </w:tcPr>
          <w:p w14:paraId="5E3C9481" w14:textId="77777777" w:rsidR="0095063E" w:rsidRPr="0095063E" w:rsidRDefault="0095063E" w:rsidP="0095063E">
            <w:r w:rsidRPr="0095063E">
              <w:t> Martin</w:t>
            </w:r>
          </w:p>
        </w:tc>
        <w:tc>
          <w:tcPr>
            <w:tcW w:w="0" w:type="auto"/>
            <w:vAlign w:val="center"/>
            <w:hideMark/>
          </w:tcPr>
          <w:p w14:paraId="5519F9D2" w14:textId="77777777" w:rsidR="0095063E" w:rsidRPr="0095063E" w:rsidRDefault="0095063E" w:rsidP="0095063E">
            <w:r w:rsidRPr="0095063E">
              <w:t> Huber</w:t>
            </w:r>
          </w:p>
        </w:tc>
        <w:tc>
          <w:tcPr>
            <w:tcW w:w="0" w:type="auto"/>
            <w:vAlign w:val="center"/>
            <w:hideMark/>
          </w:tcPr>
          <w:p w14:paraId="6091C8C6" w14:textId="77777777" w:rsidR="0095063E" w:rsidRPr="0095063E" w:rsidRDefault="0095063E" w:rsidP="0095063E">
            <w:r w:rsidRPr="0095063E">
              <w:t> 1981-01-01</w:t>
            </w:r>
          </w:p>
        </w:tc>
        <w:tc>
          <w:tcPr>
            <w:tcW w:w="0" w:type="auto"/>
            <w:vAlign w:val="center"/>
            <w:hideMark/>
          </w:tcPr>
          <w:p w14:paraId="53D04BD0" w14:textId="77777777" w:rsidR="0095063E" w:rsidRPr="0095063E" w:rsidRDefault="0095063E" w:rsidP="0095063E">
            <w:r w:rsidRPr="0095063E">
              <w:t> </w:t>
            </w:r>
          </w:p>
        </w:tc>
      </w:tr>
      <w:tr w:rsidR="0095063E" w:rsidRPr="0095063E" w14:paraId="08734679" w14:textId="77777777" w:rsidTr="0095063E">
        <w:tc>
          <w:tcPr>
            <w:tcW w:w="0" w:type="auto"/>
            <w:vAlign w:val="center"/>
            <w:hideMark/>
          </w:tcPr>
          <w:p w14:paraId="1159CBB5" w14:textId="77777777" w:rsidR="0095063E" w:rsidRPr="0095063E" w:rsidRDefault="0095063E" w:rsidP="0095063E">
            <w:r w:rsidRPr="0095063E">
              <w:t>0222222</w:t>
            </w:r>
          </w:p>
        </w:tc>
        <w:tc>
          <w:tcPr>
            <w:tcW w:w="0" w:type="auto"/>
            <w:vAlign w:val="center"/>
            <w:hideMark/>
          </w:tcPr>
          <w:p w14:paraId="3CE8A9E8" w14:textId="77777777" w:rsidR="0095063E" w:rsidRPr="0095063E" w:rsidRDefault="0095063E" w:rsidP="0095063E">
            <w:r w:rsidRPr="0095063E">
              <w:t> Johann</w:t>
            </w:r>
          </w:p>
        </w:tc>
        <w:tc>
          <w:tcPr>
            <w:tcW w:w="0" w:type="auto"/>
            <w:vAlign w:val="center"/>
            <w:hideMark/>
          </w:tcPr>
          <w:p w14:paraId="44CB0A3D" w14:textId="77777777" w:rsidR="0095063E" w:rsidRPr="0095063E" w:rsidRDefault="0095063E" w:rsidP="0095063E">
            <w:r w:rsidRPr="0095063E">
              <w:t> Maier</w:t>
            </w:r>
          </w:p>
        </w:tc>
        <w:tc>
          <w:tcPr>
            <w:tcW w:w="0" w:type="auto"/>
            <w:vAlign w:val="center"/>
            <w:hideMark/>
          </w:tcPr>
          <w:p w14:paraId="3C54A1A6" w14:textId="77777777" w:rsidR="0095063E" w:rsidRPr="0095063E" w:rsidRDefault="0095063E" w:rsidP="0095063E">
            <w:r w:rsidRPr="0095063E">
              <w:t> 1982-05-05</w:t>
            </w:r>
          </w:p>
        </w:tc>
        <w:tc>
          <w:tcPr>
            <w:tcW w:w="0" w:type="auto"/>
            <w:vAlign w:val="center"/>
            <w:hideMark/>
          </w:tcPr>
          <w:p w14:paraId="15CA2ED4" w14:textId="77777777" w:rsidR="0095063E" w:rsidRPr="0095063E" w:rsidRDefault="0095063E" w:rsidP="0095063E"/>
        </w:tc>
      </w:tr>
    </w:tbl>
    <w:p w14:paraId="7F9D70D0" w14:textId="77777777" w:rsidR="0095063E" w:rsidRPr="0095063E" w:rsidRDefault="0095063E" w:rsidP="0095063E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1"/>
        <w:gridCol w:w="916"/>
        <w:gridCol w:w="1107"/>
        <w:gridCol w:w="36"/>
        <w:gridCol w:w="80"/>
      </w:tblGrid>
      <w:tr w:rsidR="0095063E" w:rsidRPr="0095063E" w14:paraId="05DF2BA6" w14:textId="77777777" w:rsidTr="0095063E">
        <w:trPr>
          <w:tblHeader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FDD4F2" w14:textId="77777777" w:rsidR="0095063E" w:rsidRPr="0095063E" w:rsidRDefault="0095063E" w:rsidP="0095063E">
            <w:pPr>
              <w:rPr>
                <w:b/>
                <w:bCs/>
              </w:rPr>
            </w:pPr>
            <w:r w:rsidRPr="0095063E">
              <w:rPr>
                <w:b/>
                <w:bCs/>
              </w:rPr>
              <w:t>Studiert</w:t>
            </w:r>
          </w:p>
        </w:tc>
      </w:tr>
      <w:tr w:rsidR="0095063E" w:rsidRPr="0095063E" w14:paraId="5602387B" w14:textId="77777777" w:rsidTr="0095063E">
        <w:trPr>
          <w:tblHeader/>
        </w:trPr>
        <w:tc>
          <w:tcPr>
            <w:tcW w:w="0" w:type="auto"/>
            <w:vAlign w:val="center"/>
            <w:hideMark/>
          </w:tcPr>
          <w:p w14:paraId="5D9A29B6" w14:textId="77777777" w:rsidR="0095063E" w:rsidRPr="0095063E" w:rsidRDefault="0095063E" w:rsidP="0095063E">
            <w:pPr>
              <w:rPr>
                <w:b/>
                <w:bCs/>
              </w:rPr>
            </w:pPr>
            <w:proofErr w:type="spellStart"/>
            <w:r w:rsidRPr="0095063E">
              <w:rPr>
                <w:b/>
                <w:bCs/>
              </w:rPr>
              <w:t>MatrN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E3F23F9" w14:textId="77777777" w:rsidR="0095063E" w:rsidRPr="0095063E" w:rsidRDefault="0095063E" w:rsidP="0095063E">
            <w:pPr>
              <w:rPr>
                <w:b/>
                <w:bCs/>
              </w:rPr>
            </w:pPr>
            <w:r w:rsidRPr="0095063E">
              <w:rPr>
                <w:b/>
                <w:bCs/>
              </w:rPr>
              <w:t> Kennzahl</w:t>
            </w:r>
          </w:p>
        </w:tc>
        <w:tc>
          <w:tcPr>
            <w:tcW w:w="0" w:type="auto"/>
            <w:vAlign w:val="center"/>
            <w:hideMark/>
          </w:tcPr>
          <w:p w14:paraId="57540722" w14:textId="77777777" w:rsidR="0095063E" w:rsidRPr="0095063E" w:rsidRDefault="0095063E" w:rsidP="0095063E">
            <w:pPr>
              <w:rPr>
                <w:b/>
                <w:bCs/>
              </w:rPr>
            </w:pPr>
            <w:r w:rsidRPr="0095063E">
              <w:rPr>
                <w:b/>
                <w:bCs/>
              </w:rPr>
              <w:t>seit</w:t>
            </w:r>
          </w:p>
        </w:tc>
        <w:tc>
          <w:tcPr>
            <w:tcW w:w="0" w:type="auto"/>
            <w:vAlign w:val="center"/>
            <w:hideMark/>
          </w:tcPr>
          <w:p w14:paraId="4DA290F9" w14:textId="77777777" w:rsidR="0095063E" w:rsidRPr="0095063E" w:rsidRDefault="0095063E" w:rsidP="0095063E">
            <w:pPr>
              <w:rPr>
                <w:b/>
                <w:bCs/>
              </w:rPr>
            </w:pPr>
          </w:p>
        </w:tc>
        <w:tc>
          <w:tcPr>
            <w:tcW w:w="0" w:type="auto"/>
            <w:vAlign w:val="center"/>
            <w:hideMark/>
          </w:tcPr>
          <w:p w14:paraId="70A07054" w14:textId="77777777" w:rsidR="0095063E" w:rsidRPr="0095063E" w:rsidRDefault="0095063E" w:rsidP="0095063E">
            <w:pPr>
              <w:rPr>
                <w:b/>
                <w:bCs/>
              </w:rPr>
            </w:pPr>
          </w:p>
        </w:tc>
      </w:tr>
      <w:tr w:rsidR="0095063E" w:rsidRPr="0095063E" w14:paraId="381915C6" w14:textId="77777777" w:rsidTr="0095063E">
        <w:tc>
          <w:tcPr>
            <w:tcW w:w="0" w:type="auto"/>
            <w:vAlign w:val="center"/>
            <w:hideMark/>
          </w:tcPr>
          <w:p w14:paraId="2E3DAB2A" w14:textId="77777777" w:rsidR="0095063E" w:rsidRPr="0095063E" w:rsidRDefault="0095063E" w:rsidP="0095063E">
            <w:r w:rsidRPr="0095063E">
              <w:t>0111111</w:t>
            </w:r>
          </w:p>
        </w:tc>
        <w:tc>
          <w:tcPr>
            <w:tcW w:w="0" w:type="auto"/>
            <w:vAlign w:val="center"/>
            <w:hideMark/>
          </w:tcPr>
          <w:p w14:paraId="0EDC33FE" w14:textId="77777777" w:rsidR="0095063E" w:rsidRPr="0095063E" w:rsidRDefault="0095063E" w:rsidP="0095063E">
            <w:r w:rsidRPr="0095063E">
              <w:t> 521</w:t>
            </w:r>
          </w:p>
        </w:tc>
        <w:tc>
          <w:tcPr>
            <w:tcW w:w="0" w:type="auto"/>
            <w:vAlign w:val="center"/>
            <w:hideMark/>
          </w:tcPr>
          <w:p w14:paraId="30C3408F" w14:textId="77777777" w:rsidR="0095063E" w:rsidRPr="0095063E" w:rsidRDefault="0095063E" w:rsidP="0095063E">
            <w:r w:rsidRPr="0095063E">
              <w:t> 2001-10-01</w:t>
            </w:r>
          </w:p>
        </w:tc>
        <w:tc>
          <w:tcPr>
            <w:tcW w:w="0" w:type="auto"/>
            <w:vAlign w:val="center"/>
            <w:hideMark/>
          </w:tcPr>
          <w:p w14:paraId="4D908B02" w14:textId="77777777" w:rsidR="0095063E" w:rsidRPr="0095063E" w:rsidRDefault="0095063E" w:rsidP="0095063E"/>
        </w:tc>
        <w:tc>
          <w:tcPr>
            <w:tcW w:w="0" w:type="auto"/>
            <w:vAlign w:val="center"/>
            <w:hideMark/>
          </w:tcPr>
          <w:p w14:paraId="3D31BC7E" w14:textId="77777777" w:rsidR="0095063E" w:rsidRPr="0095063E" w:rsidRDefault="0095063E" w:rsidP="0095063E">
            <w:r w:rsidRPr="0095063E">
              <w:t> </w:t>
            </w:r>
          </w:p>
        </w:tc>
      </w:tr>
      <w:tr w:rsidR="0095063E" w:rsidRPr="0095063E" w14:paraId="6B5733C5" w14:textId="77777777" w:rsidTr="0095063E">
        <w:tc>
          <w:tcPr>
            <w:tcW w:w="0" w:type="auto"/>
            <w:vAlign w:val="center"/>
            <w:hideMark/>
          </w:tcPr>
          <w:p w14:paraId="35652B44" w14:textId="77777777" w:rsidR="0095063E" w:rsidRPr="0095063E" w:rsidRDefault="0095063E" w:rsidP="0095063E">
            <w:r w:rsidRPr="0095063E">
              <w:t>0111111</w:t>
            </w:r>
          </w:p>
        </w:tc>
        <w:tc>
          <w:tcPr>
            <w:tcW w:w="0" w:type="auto"/>
            <w:vAlign w:val="center"/>
            <w:hideMark/>
          </w:tcPr>
          <w:p w14:paraId="05399D7C" w14:textId="77777777" w:rsidR="0095063E" w:rsidRPr="0095063E" w:rsidRDefault="0095063E" w:rsidP="0095063E">
            <w:r w:rsidRPr="0095063E">
              <w:t> 926</w:t>
            </w:r>
          </w:p>
        </w:tc>
        <w:tc>
          <w:tcPr>
            <w:tcW w:w="0" w:type="auto"/>
            <w:vAlign w:val="center"/>
            <w:hideMark/>
          </w:tcPr>
          <w:p w14:paraId="0E5B3FFE" w14:textId="77777777" w:rsidR="0095063E" w:rsidRPr="0095063E" w:rsidRDefault="0095063E" w:rsidP="0095063E">
            <w:r w:rsidRPr="0095063E">
              <w:t> 2004-03-01</w:t>
            </w:r>
          </w:p>
        </w:tc>
        <w:tc>
          <w:tcPr>
            <w:tcW w:w="0" w:type="auto"/>
            <w:vAlign w:val="center"/>
            <w:hideMark/>
          </w:tcPr>
          <w:p w14:paraId="5DB2B19D" w14:textId="77777777" w:rsidR="0095063E" w:rsidRPr="0095063E" w:rsidRDefault="0095063E" w:rsidP="0095063E"/>
        </w:tc>
        <w:tc>
          <w:tcPr>
            <w:tcW w:w="0" w:type="auto"/>
            <w:vAlign w:val="center"/>
            <w:hideMark/>
          </w:tcPr>
          <w:p w14:paraId="2B54B2AC" w14:textId="77777777" w:rsidR="0095063E" w:rsidRPr="0095063E" w:rsidRDefault="0095063E" w:rsidP="0095063E"/>
        </w:tc>
      </w:tr>
      <w:tr w:rsidR="0095063E" w:rsidRPr="0095063E" w14:paraId="2416A33B" w14:textId="77777777" w:rsidTr="0095063E">
        <w:tc>
          <w:tcPr>
            <w:tcW w:w="0" w:type="auto"/>
            <w:vAlign w:val="center"/>
            <w:hideMark/>
          </w:tcPr>
          <w:p w14:paraId="0B69EAC1" w14:textId="77777777" w:rsidR="0095063E" w:rsidRPr="0095063E" w:rsidRDefault="0095063E" w:rsidP="0095063E">
            <w:r w:rsidRPr="0095063E">
              <w:t>0222222</w:t>
            </w:r>
          </w:p>
        </w:tc>
        <w:tc>
          <w:tcPr>
            <w:tcW w:w="0" w:type="auto"/>
            <w:vAlign w:val="center"/>
            <w:hideMark/>
          </w:tcPr>
          <w:p w14:paraId="795FAE06" w14:textId="77777777" w:rsidR="0095063E" w:rsidRPr="0095063E" w:rsidRDefault="0095063E" w:rsidP="0095063E">
            <w:r w:rsidRPr="0095063E">
              <w:t> 521</w:t>
            </w:r>
          </w:p>
        </w:tc>
        <w:tc>
          <w:tcPr>
            <w:tcW w:w="0" w:type="auto"/>
            <w:vAlign w:val="center"/>
            <w:hideMark/>
          </w:tcPr>
          <w:p w14:paraId="66A41A0F" w14:textId="77777777" w:rsidR="0095063E" w:rsidRPr="0095063E" w:rsidRDefault="0095063E" w:rsidP="0095063E">
            <w:r w:rsidRPr="0095063E">
              <w:t> 2001-10-01</w:t>
            </w:r>
          </w:p>
        </w:tc>
        <w:tc>
          <w:tcPr>
            <w:tcW w:w="0" w:type="auto"/>
            <w:vAlign w:val="center"/>
            <w:hideMark/>
          </w:tcPr>
          <w:p w14:paraId="40889148" w14:textId="77777777" w:rsidR="0095063E" w:rsidRPr="0095063E" w:rsidRDefault="0095063E" w:rsidP="0095063E"/>
        </w:tc>
        <w:tc>
          <w:tcPr>
            <w:tcW w:w="0" w:type="auto"/>
            <w:vAlign w:val="center"/>
            <w:hideMark/>
          </w:tcPr>
          <w:p w14:paraId="523A5D35" w14:textId="77777777" w:rsidR="0095063E" w:rsidRPr="0095063E" w:rsidRDefault="0095063E" w:rsidP="0095063E"/>
        </w:tc>
      </w:tr>
      <w:tr w:rsidR="0095063E" w:rsidRPr="0095063E" w14:paraId="39357DA9" w14:textId="77777777" w:rsidTr="0095063E">
        <w:tc>
          <w:tcPr>
            <w:tcW w:w="0" w:type="auto"/>
            <w:vAlign w:val="center"/>
            <w:hideMark/>
          </w:tcPr>
          <w:p w14:paraId="1380D445" w14:textId="77777777" w:rsidR="0095063E" w:rsidRPr="0095063E" w:rsidRDefault="0095063E" w:rsidP="0095063E">
            <w:r w:rsidRPr="0095063E">
              <w:t>0222222</w:t>
            </w:r>
          </w:p>
        </w:tc>
        <w:tc>
          <w:tcPr>
            <w:tcW w:w="0" w:type="auto"/>
            <w:vAlign w:val="center"/>
            <w:hideMark/>
          </w:tcPr>
          <w:p w14:paraId="505C19A2" w14:textId="77777777" w:rsidR="0095063E" w:rsidRPr="0095063E" w:rsidRDefault="0095063E" w:rsidP="0095063E">
            <w:r w:rsidRPr="0095063E">
              <w:t> 526</w:t>
            </w:r>
          </w:p>
        </w:tc>
        <w:tc>
          <w:tcPr>
            <w:tcW w:w="0" w:type="auto"/>
            <w:vAlign w:val="center"/>
            <w:hideMark/>
          </w:tcPr>
          <w:p w14:paraId="78502906" w14:textId="77777777" w:rsidR="0095063E" w:rsidRPr="0095063E" w:rsidRDefault="0095063E" w:rsidP="0095063E">
            <w:r w:rsidRPr="0095063E">
              <w:t> 2002-03-01</w:t>
            </w:r>
          </w:p>
        </w:tc>
        <w:tc>
          <w:tcPr>
            <w:tcW w:w="0" w:type="auto"/>
            <w:vAlign w:val="center"/>
            <w:hideMark/>
          </w:tcPr>
          <w:p w14:paraId="3642CED4" w14:textId="77777777" w:rsidR="0095063E" w:rsidRPr="0095063E" w:rsidRDefault="0095063E" w:rsidP="0095063E"/>
        </w:tc>
        <w:tc>
          <w:tcPr>
            <w:tcW w:w="0" w:type="auto"/>
            <w:vAlign w:val="center"/>
            <w:hideMark/>
          </w:tcPr>
          <w:p w14:paraId="3C057A66" w14:textId="77777777" w:rsidR="0095063E" w:rsidRPr="0095063E" w:rsidRDefault="0095063E" w:rsidP="0095063E"/>
        </w:tc>
      </w:tr>
      <w:tr w:rsidR="0095063E" w:rsidRPr="0095063E" w14:paraId="287A54AF" w14:textId="77777777" w:rsidTr="0095063E">
        <w:tc>
          <w:tcPr>
            <w:tcW w:w="0" w:type="auto"/>
            <w:vAlign w:val="center"/>
            <w:hideMark/>
          </w:tcPr>
          <w:p w14:paraId="542297BB" w14:textId="77777777" w:rsidR="0095063E" w:rsidRPr="0095063E" w:rsidRDefault="0095063E" w:rsidP="0095063E"/>
        </w:tc>
        <w:tc>
          <w:tcPr>
            <w:tcW w:w="0" w:type="auto"/>
            <w:vAlign w:val="center"/>
            <w:hideMark/>
          </w:tcPr>
          <w:p w14:paraId="4E23CAE2" w14:textId="77777777" w:rsidR="0095063E" w:rsidRPr="0095063E" w:rsidRDefault="0095063E" w:rsidP="0095063E"/>
        </w:tc>
        <w:tc>
          <w:tcPr>
            <w:tcW w:w="0" w:type="auto"/>
            <w:vAlign w:val="center"/>
            <w:hideMark/>
          </w:tcPr>
          <w:p w14:paraId="4E2B13CC" w14:textId="77777777" w:rsidR="0095063E" w:rsidRPr="0095063E" w:rsidRDefault="0095063E" w:rsidP="0095063E"/>
        </w:tc>
        <w:tc>
          <w:tcPr>
            <w:tcW w:w="0" w:type="auto"/>
            <w:vAlign w:val="center"/>
            <w:hideMark/>
          </w:tcPr>
          <w:p w14:paraId="65A34ED3" w14:textId="77777777" w:rsidR="0095063E" w:rsidRPr="0095063E" w:rsidRDefault="0095063E" w:rsidP="0095063E"/>
        </w:tc>
        <w:tc>
          <w:tcPr>
            <w:tcW w:w="0" w:type="auto"/>
            <w:vAlign w:val="center"/>
            <w:hideMark/>
          </w:tcPr>
          <w:p w14:paraId="4513ED10" w14:textId="77777777" w:rsidR="0095063E" w:rsidRPr="0095063E" w:rsidRDefault="0095063E" w:rsidP="0095063E"/>
        </w:tc>
      </w:tr>
    </w:tbl>
    <w:p w14:paraId="6CABD41D" w14:textId="77777777" w:rsidR="0095063E" w:rsidRPr="0095063E" w:rsidRDefault="0095063E" w:rsidP="0095063E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66"/>
        <w:gridCol w:w="2035"/>
        <w:gridCol w:w="1557"/>
        <w:gridCol w:w="868"/>
        <w:gridCol w:w="36"/>
      </w:tblGrid>
      <w:tr w:rsidR="0095063E" w:rsidRPr="0095063E" w14:paraId="5B10D1B8" w14:textId="77777777" w:rsidTr="0095063E">
        <w:trPr>
          <w:tblHeader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F5497C" w14:textId="77777777" w:rsidR="0095063E" w:rsidRPr="0095063E" w:rsidRDefault="0095063E" w:rsidP="0095063E">
            <w:pPr>
              <w:rPr>
                <w:b/>
                <w:bCs/>
              </w:rPr>
            </w:pPr>
            <w:r w:rsidRPr="0095063E">
              <w:rPr>
                <w:b/>
                <w:bCs/>
              </w:rPr>
              <w:t>Studienrichtung</w:t>
            </w:r>
          </w:p>
        </w:tc>
      </w:tr>
      <w:tr w:rsidR="0095063E" w:rsidRPr="0095063E" w14:paraId="329C02FB" w14:textId="77777777" w:rsidTr="0095063E">
        <w:trPr>
          <w:tblHeader/>
        </w:trPr>
        <w:tc>
          <w:tcPr>
            <w:tcW w:w="0" w:type="auto"/>
            <w:vAlign w:val="center"/>
            <w:hideMark/>
          </w:tcPr>
          <w:p w14:paraId="2F4A581C" w14:textId="77777777" w:rsidR="0095063E" w:rsidRPr="0095063E" w:rsidRDefault="0095063E" w:rsidP="0095063E">
            <w:pPr>
              <w:rPr>
                <w:b/>
                <w:bCs/>
              </w:rPr>
            </w:pPr>
            <w:r w:rsidRPr="0095063E">
              <w:rPr>
                <w:b/>
                <w:bCs/>
              </w:rPr>
              <w:t>Kennzahl</w:t>
            </w:r>
          </w:p>
        </w:tc>
        <w:tc>
          <w:tcPr>
            <w:tcW w:w="0" w:type="auto"/>
            <w:vAlign w:val="center"/>
            <w:hideMark/>
          </w:tcPr>
          <w:p w14:paraId="522302F6" w14:textId="77777777" w:rsidR="0095063E" w:rsidRPr="0095063E" w:rsidRDefault="0095063E" w:rsidP="0095063E">
            <w:pPr>
              <w:rPr>
                <w:b/>
                <w:bCs/>
              </w:rPr>
            </w:pPr>
            <w:r w:rsidRPr="0095063E">
              <w:rPr>
                <w:b/>
                <w:bCs/>
              </w:rPr>
              <w:t> Name</w:t>
            </w:r>
          </w:p>
        </w:tc>
        <w:tc>
          <w:tcPr>
            <w:tcW w:w="0" w:type="auto"/>
            <w:vAlign w:val="center"/>
            <w:hideMark/>
          </w:tcPr>
          <w:p w14:paraId="24357A93" w14:textId="77777777" w:rsidR="0095063E" w:rsidRPr="0095063E" w:rsidRDefault="0095063E" w:rsidP="0095063E">
            <w:pPr>
              <w:rPr>
                <w:b/>
                <w:bCs/>
              </w:rPr>
            </w:pPr>
            <w:r w:rsidRPr="0095063E">
              <w:rPr>
                <w:b/>
                <w:bCs/>
              </w:rPr>
              <w:t>Abschnitt</w:t>
            </w:r>
          </w:p>
        </w:tc>
        <w:tc>
          <w:tcPr>
            <w:tcW w:w="0" w:type="auto"/>
            <w:vAlign w:val="center"/>
            <w:hideMark/>
          </w:tcPr>
          <w:p w14:paraId="32AC1FC3" w14:textId="77777777" w:rsidR="0095063E" w:rsidRPr="0095063E" w:rsidRDefault="0095063E" w:rsidP="0095063E">
            <w:pPr>
              <w:rPr>
                <w:b/>
                <w:bCs/>
              </w:rPr>
            </w:pPr>
            <w:proofErr w:type="spellStart"/>
            <w:r w:rsidRPr="0095063E">
              <w:rPr>
                <w:b/>
                <w:bCs/>
              </w:rPr>
              <w:t>SumECT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04B44D3" w14:textId="77777777" w:rsidR="0095063E" w:rsidRPr="0095063E" w:rsidRDefault="0095063E" w:rsidP="0095063E">
            <w:pPr>
              <w:rPr>
                <w:b/>
                <w:bCs/>
              </w:rPr>
            </w:pPr>
          </w:p>
        </w:tc>
      </w:tr>
      <w:tr w:rsidR="0095063E" w:rsidRPr="0095063E" w14:paraId="2BC7EAFC" w14:textId="77777777" w:rsidTr="0095063E">
        <w:tc>
          <w:tcPr>
            <w:tcW w:w="0" w:type="auto"/>
            <w:vAlign w:val="center"/>
            <w:hideMark/>
          </w:tcPr>
          <w:p w14:paraId="262B3718" w14:textId="77777777" w:rsidR="0095063E" w:rsidRPr="0095063E" w:rsidRDefault="0095063E" w:rsidP="0095063E">
            <w:r w:rsidRPr="0095063E">
              <w:t>521</w:t>
            </w:r>
          </w:p>
        </w:tc>
        <w:tc>
          <w:tcPr>
            <w:tcW w:w="0" w:type="auto"/>
            <w:vAlign w:val="center"/>
            <w:hideMark/>
          </w:tcPr>
          <w:p w14:paraId="62ED5A60" w14:textId="77777777" w:rsidR="0095063E" w:rsidRPr="0095063E" w:rsidRDefault="0095063E" w:rsidP="0095063E">
            <w:r w:rsidRPr="0095063E">
              <w:t> Informatik</w:t>
            </w:r>
          </w:p>
        </w:tc>
        <w:tc>
          <w:tcPr>
            <w:tcW w:w="0" w:type="auto"/>
            <w:vAlign w:val="center"/>
            <w:hideMark/>
          </w:tcPr>
          <w:p w14:paraId="46B0F9BA" w14:textId="77777777" w:rsidR="0095063E" w:rsidRPr="0095063E" w:rsidRDefault="0095063E" w:rsidP="0095063E">
            <w:r w:rsidRPr="0095063E">
              <w:t>Bakkalaureat</w:t>
            </w:r>
          </w:p>
        </w:tc>
        <w:tc>
          <w:tcPr>
            <w:tcW w:w="0" w:type="auto"/>
            <w:vAlign w:val="center"/>
            <w:hideMark/>
          </w:tcPr>
          <w:p w14:paraId="0E694125" w14:textId="77777777" w:rsidR="0095063E" w:rsidRPr="0095063E" w:rsidRDefault="0095063E" w:rsidP="0095063E">
            <w:r w:rsidRPr="0095063E">
              <w:t>180</w:t>
            </w:r>
          </w:p>
        </w:tc>
        <w:tc>
          <w:tcPr>
            <w:tcW w:w="0" w:type="auto"/>
            <w:vAlign w:val="center"/>
            <w:hideMark/>
          </w:tcPr>
          <w:p w14:paraId="76F4E37B" w14:textId="77777777" w:rsidR="0095063E" w:rsidRPr="0095063E" w:rsidRDefault="0095063E" w:rsidP="0095063E"/>
        </w:tc>
      </w:tr>
      <w:tr w:rsidR="0095063E" w:rsidRPr="0095063E" w14:paraId="29F938D3" w14:textId="77777777" w:rsidTr="0095063E">
        <w:tc>
          <w:tcPr>
            <w:tcW w:w="0" w:type="auto"/>
            <w:vAlign w:val="center"/>
            <w:hideMark/>
          </w:tcPr>
          <w:p w14:paraId="2F8E7E6B" w14:textId="77777777" w:rsidR="0095063E" w:rsidRPr="0095063E" w:rsidRDefault="0095063E" w:rsidP="0095063E">
            <w:r w:rsidRPr="0095063E">
              <w:t>526</w:t>
            </w:r>
          </w:p>
        </w:tc>
        <w:tc>
          <w:tcPr>
            <w:tcW w:w="0" w:type="auto"/>
            <w:vAlign w:val="center"/>
            <w:hideMark/>
          </w:tcPr>
          <w:p w14:paraId="0894A38B" w14:textId="77777777" w:rsidR="0095063E" w:rsidRPr="0095063E" w:rsidRDefault="0095063E" w:rsidP="0095063E">
            <w:r w:rsidRPr="0095063E">
              <w:t> Wirtschaftsinformatik</w:t>
            </w:r>
          </w:p>
        </w:tc>
        <w:tc>
          <w:tcPr>
            <w:tcW w:w="0" w:type="auto"/>
            <w:vAlign w:val="center"/>
            <w:hideMark/>
          </w:tcPr>
          <w:p w14:paraId="4952C8B6" w14:textId="77777777" w:rsidR="0095063E" w:rsidRPr="0095063E" w:rsidRDefault="0095063E" w:rsidP="0095063E">
            <w:r w:rsidRPr="0095063E">
              <w:t>Bakkalaureat</w:t>
            </w:r>
          </w:p>
        </w:tc>
        <w:tc>
          <w:tcPr>
            <w:tcW w:w="0" w:type="auto"/>
            <w:vAlign w:val="center"/>
            <w:hideMark/>
          </w:tcPr>
          <w:p w14:paraId="07EAD752" w14:textId="77777777" w:rsidR="0095063E" w:rsidRPr="0095063E" w:rsidRDefault="0095063E" w:rsidP="0095063E">
            <w:r w:rsidRPr="0095063E">
              <w:t>180</w:t>
            </w:r>
          </w:p>
        </w:tc>
        <w:tc>
          <w:tcPr>
            <w:tcW w:w="0" w:type="auto"/>
            <w:vAlign w:val="center"/>
            <w:hideMark/>
          </w:tcPr>
          <w:p w14:paraId="5753192A" w14:textId="77777777" w:rsidR="0095063E" w:rsidRPr="0095063E" w:rsidRDefault="0095063E" w:rsidP="0095063E"/>
        </w:tc>
      </w:tr>
      <w:tr w:rsidR="0095063E" w:rsidRPr="0095063E" w14:paraId="32FA4210" w14:textId="77777777" w:rsidTr="0095063E">
        <w:tc>
          <w:tcPr>
            <w:tcW w:w="0" w:type="auto"/>
            <w:vAlign w:val="center"/>
            <w:hideMark/>
          </w:tcPr>
          <w:p w14:paraId="5905C4F4" w14:textId="77777777" w:rsidR="0095063E" w:rsidRPr="0095063E" w:rsidRDefault="0095063E" w:rsidP="0095063E">
            <w:r w:rsidRPr="0095063E">
              <w:t>926</w:t>
            </w:r>
          </w:p>
        </w:tc>
        <w:tc>
          <w:tcPr>
            <w:tcW w:w="0" w:type="auto"/>
            <w:vAlign w:val="center"/>
            <w:hideMark/>
          </w:tcPr>
          <w:p w14:paraId="4D61975C" w14:textId="77777777" w:rsidR="0095063E" w:rsidRPr="0095063E" w:rsidRDefault="0095063E" w:rsidP="0095063E">
            <w:r w:rsidRPr="0095063E">
              <w:t> Wirtschaftsinformatik</w:t>
            </w:r>
          </w:p>
        </w:tc>
        <w:tc>
          <w:tcPr>
            <w:tcW w:w="0" w:type="auto"/>
            <w:vAlign w:val="center"/>
            <w:hideMark/>
          </w:tcPr>
          <w:p w14:paraId="33F892A4" w14:textId="77777777" w:rsidR="0095063E" w:rsidRPr="0095063E" w:rsidRDefault="0095063E" w:rsidP="0095063E">
            <w:r w:rsidRPr="0095063E">
              <w:t>Magisterstudium</w:t>
            </w:r>
          </w:p>
        </w:tc>
        <w:tc>
          <w:tcPr>
            <w:tcW w:w="0" w:type="auto"/>
            <w:vAlign w:val="center"/>
            <w:hideMark/>
          </w:tcPr>
          <w:p w14:paraId="621E7ED5" w14:textId="77777777" w:rsidR="0095063E" w:rsidRPr="0095063E" w:rsidRDefault="0095063E" w:rsidP="0095063E">
            <w:r w:rsidRPr="0095063E">
              <w:t>120</w:t>
            </w:r>
          </w:p>
        </w:tc>
        <w:tc>
          <w:tcPr>
            <w:tcW w:w="0" w:type="auto"/>
            <w:vAlign w:val="center"/>
            <w:hideMark/>
          </w:tcPr>
          <w:p w14:paraId="46F4A8BD" w14:textId="77777777" w:rsidR="0095063E" w:rsidRPr="0095063E" w:rsidRDefault="0095063E" w:rsidP="0095063E"/>
        </w:tc>
      </w:tr>
      <w:tr w:rsidR="0095063E" w:rsidRPr="0095063E" w14:paraId="3D1604B4" w14:textId="77777777" w:rsidTr="0095063E">
        <w:tc>
          <w:tcPr>
            <w:tcW w:w="0" w:type="auto"/>
            <w:vAlign w:val="center"/>
            <w:hideMark/>
          </w:tcPr>
          <w:p w14:paraId="45C52CC4" w14:textId="77777777" w:rsidR="0095063E" w:rsidRPr="0095063E" w:rsidRDefault="0095063E" w:rsidP="0095063E">
            <w:r w:rsidRPr="0095063E">
              <w:t>935</w:t>
            </w:r>
          </w:p>
        </w:tc>
        <w:tc>
          <w:tcPr>
            <w:tcW w:w="0" w:type="auto"/>
            <w:vAlign w:val="center"/>
            <w:hideMark/>
          </w:tcPr>
          <w:p w14:paraId="38532396" w14:textId="77777777" w:rsidR="0095063E" w:rsidRPr="0095063E" w:rsidRDefault="0095063E" w:rsidP="0095063E">
            <w:r w:rsidRPr="0095063E">
              <w:t> Medieninformatik</w:t>
            </w:r>
          </w:p>
        </w:tc>
        <w:tc>
          <w:tcPr>
            <w:tcW w:w="0" w:type="auto"/>
            <w:vAlign w:val="center"/>
            <w:hideMark/>
          </w:tcPr>
          <w:p w14:paraId="6888F6CC" w14:textId="77777777" w:rsidR="0095063E" w:rsidRPr="0095063E" w:rsidRDefault="0095063E" w:rsidP="0095063E">
            <w:r w:rsidRPr="0095063E">
              <w:t>Magisterstudium</w:t>
            </w:r>
          </w:p>
        </w:tc>
        <w:tc>
          <w:tcPr>
            <w:tcW w:w="0" w:type="auto"/>
            <w:vAlign w:val="center"/>
            <w:hideMark/>
          </w:tcPr>
          <w:p w14:paraId="6970F0FC" w14:textId="77777777" w:rsidR="0095063E" w:rsidRPr="0095063E" w:rsidRDefault="0095063E" w:rsidP="0095063E">
            <w:r w:rsidRPr="0095063E">
              <w:t>120</w:t>
            </w:r>
          </w:p>
        </w:tc>
        <w:tc>
          <w:tcPr>
            <w:tcW w:w="0" w:type="auto"/>
            <w:vAlign w:val="center"/>
            <w:hideMark/>
          </w:tcPr>
          <w:p w14:paraId="2CD9DD92" w14:textId="77777777" w:rsidR="0095063E" w:rsidRPr="0095063E" w:rsidRDefault="0095063E" w:rsidP="0095063E"/>
        </w:tc>
      </w:tr>
      <w:tr w:rsidR="0095063E" w:rsidRPr="0095063E" w14:paraId="1FE97AEB" w14:textId="77777777" w:rsidTr="0095063E">
        <w:tc>
          <w:tcPr>
            <w:tcW w:w="0" w:type="auto"/>
            <w:vAlign w:val="center"/>
            <w:hideMark/>
          </w:tcPr>
          <w:p w14:paraId="10BF3EFE" w14:textId="77777777" w:rsidR="0095063E" w:rsidRPr="0095063E" w:rsidRDefault="0095063E" w:rsidP="0095063E"/>
        </w:tc>
        <w:tc>
          <w:tcPr>
            <w:tcW w:w="0" w:type="auto"/>
            <w:vAlign w:val="center"/>
            <w:hideMark/>
          </w:tcPr>
          <w:p w14:paraId="13E04256" w14:textId="77777777" w:rsidR="0095063E" w:rsidRPr="0095063E" w:rsidRDefault="0095063E" w:rsidP="0095063E"/>
        </w:tc>
        <w:tc>
          <w:tcPr>
            <w:tcW w:w="0" w:type="auto"/>
            <w:vAlign w:val="center"/>
            <w:hideMark/>
          </w:tcPr>
          <w:p w14:paraId="1D5D893A" w14:textId="77777777" w:rsidR="0095063E" w:rsidRPr="0095063E" w:rsidRDefault="0095063E" w:rsidP="0095063E"/>
        </w:tc>
        <w:tc>
          <w:tcPr>
            <w:tcW w:w="0" w:type="auto"/>
            <w:vAlign w:val="center"/>
            <w:hideMark/>
          </w:tcPr>
          <w:p w14:paraId="28664173" w14:textId="77777777" w:rsidR="0095063E" w:rsidRPr="0095063E" w:rsidRDefault="0095063E" w:rsidP="0095063E"/>
        </w:tc>
        <w:tc>
          <w:tcPr>
            <w:tcW w:w="0" w:type="auto"/>
            <w:vAlign w:val="center"/>
            <w:hideMark/>
          </w:tcPr>
          <w:p w14:paraId="75E9A846" w14:textId="77777777" w:rsidR="0095063E" w:rsidRPr="0095063E" w:rsidRDefault="0095063E" w:rsidP="0095063E"/>
        </w:tc>
      </w:tr>
    </w:tbl>
    <w:p w14:paraId="6BAC445C" w14:textId="671CD727" w:rsidR="0095063E" w:rsidRDefault="0095063E" w:rsidP="0095063E"/>
    <w:p w14:paraId="5876D459" w14:textId="77777777" w:rsidR="0095063E" w:rsidRDefault="0095063E">
      <w:r>
        <w:br w:type="page"/>
      </w:r>
    </w:p>
    <w:p w14:paraId="780B5DDD" w14:textId="77777777" w:rsidR="0095063E" w:rsidRPr="0095063E" w:rsidRDefault="0095063E" w:rsidP="0095063E"/>
    <w:p w14:paraId="4AC75EFA" w14:textId="61BD4AB9" w:rsidR="0095063E" w:rsidRDefault="0095063E" w:rsidP="0095063E">
      <w:r w:rsidRPr="0095063E">
        <w:rPr>
          <w:b/>
          <w:bCs/>
        </w:rPr>
        <w:t>Aufgabe 1: </w:t>
      </w:r>
      <w:r w:rsidRPr="0095063E">
        <w:rPr>
          <w:b/>
          <w:bCs/>
        </w:rPr>
        <w:br/>
      </w:r>
      <w:r w:rsidRPr="0095063E">
        <w:t>Zeichnen Sie die angegebenen Relationen als ER Diagramm. </w:t>
      </w:r>
    </w:p>
    <w:p w14:paraId="35E886BB" w14:textId="7D4B14C7" w:rsidR="0095063E" w:rsidRDefault="0095063E" w:rsidP="0095063E">
      <w:r w:rsidRPr="0095063E">
        <w:drawing>
          <wp:inline distT="0" distB="0" distL="0" distR="0" wp14:anchorId="4D11E051" wp14:editId="50057AF6">
            <wp:extent cx="5760720" cy="173863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3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923E8" w14:textId="7430D134" w:rsidR="0095063E" w:rsidRDefault="0095063E" w:rsidP="0095063E">
      <w:r>
        <w:t xml:space="preserve">Teilgenommen statt </w:t>
      </w:r>
      <w:proofErr w:type="spellStart"/>
      <w:r>
        <w:t>nimmt_teil_an</w:t>
      </w:r>
      <w:proofErr w:type="spellEnd"/>
      <w:r>
        <w:t xml:space="preserve"> </w:t>
      </w:r>
    </w:p>
    <w:p w14:paraId="0FD6A55D" w14:textId="788EBC0C" w:rsidR="0095063E" w:rsidRDefault="0095063E" w:rsidP="0095063E">
      <w:r>
        <w:t>Semester ist PK und nicht Note</w:t>
      </w:r>
    </w:p>
    <w:p w14:paraId="16D12048" w14:textId="2AF761BD" w:rsidR="0095063E" w:rsidRDefault="0095063E" w:rsidP="0095063E">
      <w:proofErr w:type="spellStart"/>
      <w:r>
        <w:t>MatrNr</w:t>
      </w:r>
      <w:proofErr w:type="spellEnd"/>
      <w:r>
        <w:t xml:space="preserve"> statt Matrikelnummer</w:t>
      </w:r>
    </w:p>
    <w:p w14:paraId="4AAB562C" w14:textId="3E9F33C9" w:rsidR="0095063E" w:rsidRDefault="0095063E" w:rsidP="0095063E">
      <w:r>
        <w:t>Name könnte man auflösen</w:t>
      </w:r>
    </w:p>
    <w:p w14:paraId="5D9389D7" w14:textId="1920A50A" w:rsidR="0095063E" w:rsidRPr="0095063E" w:rsidRDefault="0095063E" w:rsidP="0095063E">
      <w:r>
        <w:br w:type="page"/>
      </w:r>
      <w:r w:rsidRPr="0095063E">
        <w:rPr>
          <w:b/>
          <w:bCs/>
        </w:rPr>
        <w:lastRenderedPageBreak/>
        <w:t>Aufgabe 2:   </w:t>
      </w:r>
    </w:p>
    <w:p w14:paraId="48B86093" w14:textId="053A557D" w:rsidR="0095063E" w:rsidRPr="0095063E" w:rsidRDefault="0095063E" w:rsidP="0095063E">
      <w:r w:rsidRPr="0095063E">
        <w:t>Formulieren Sie den folgenden Ausdruck in relationaler Algebra in einen äquivalenten Ausdruck in SQL um und geben Sie die Ergebnisrelationen als Tabellen aus:  </w:t>
      </w:r>
    </w:p>
    <w:p w14:paraId="7CED9A84" w14:textId="29EE568E" w:rsidR="0095063E" w:rsidRPr="0095063E" w:rsidRDefault="0095063E" w:rsidP="0095063E">
      <w:r w:rsidRPr="0095063E">
        <w:t>Tipp: Um R1 in SQL umzusetzen verwenden Sie bitte das VIEW-Konzept. </w:t>
      </w:r>
    </w:p>
    <w:p w14:paraId="424DBAAE" w14:textId="77777777" w:rsidR="0095063E" w:rsidRPr="0095063E" w:rsidRDefault="0095063E" w:rsidP="0095063E">
      <w:r w:rsidRPr="0095063E">
        <w:t>R1 = σ Vorname = "Martin" (σ Nachname = "Huber" (</w:t>
      </w:r>
      <w:proofErr w:type="spellStart"/>
      <w:r w:rsidRPr="0095063E">
        <w:t>StudentIn</w:t>
      </w:r>
      <w:proofErr w:type="spellEnd"/>
      <w:r w:rsidRPr="0095063E">
        <w:t>))  </w:t>
      </w:r>
    </w:p>
    <w:p w14:paraId="3AFF8173" w14:textId="53BDCF18" w:rsidR="0095063E" w:rsidRDefault="0095063E" w:rsidP="0095063E">
      <w:r w:rsidRPr="0095063E">
        <w:t xml:space="preserve">R2 = ∏ </w:t>
      </w:r>
      <w:proofErr w:type="spellStart"/>
      <w:r w:rsidRPr="0095063E">
        <w:t>MatrNr</w:t>
      </w:r>
      <w:proofErr w:type="spellEnd"/>
      <w:r w:rsidRPr="0095063E">
        <w:t xml:space="preserve">, Titel, Semester (Lehrveranstaltung </w:t>
      </w:r>
      <w:r w:rsidRPr="0095063E">
        <w:rPr>
          <w:rFonts w:ascii="Cambria Math" w:hAnsi="Cambria Math" w:cs="Cambria Math"/>
        </w:rPr>
        <w:t>⋈</w:t>
      </w:r>
      <w:r w:rsidRPr="0095063E">
        <w:t xml:space="preserve"> teilgenommen </w:t>
      </w:r>
      <w:r w:rsidRPr="0095063E">
        <w:rPr>
          <w:rFonts w:ascii="Cambria Math" w:hAnsi="Cambria Math" w:cs="Cambria Math"/>
        </w:rPr>
        <w:t>⋈</w:t>
      </w:r>
      <w:r w:rsidRPr="0095063E">
        <w:t xml:space="preserve"> R1)</w:t>
      </w:r>
    </w:p>
    <w:p w14:paraId="3A16E62F" w14:textId="715570B2" w:rsidR="00A13D83" w:rsidRDefault="00A13D83" w:rsidP="0095063E">
      <w:r w:rsidRPr="00A13D83">
        <w:drawing>
          <wp:inline distT="0" distB="0" distL="0" distR="0" wp14:anchorId="75D1499B" wp14:editId="7901C3B4">
            <wp:extent cx="3101609" cy="1966130"/>
            <wp:effectExtent l="0" t="0" r="381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01609" cy="196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67ED7" w14:textId="77777777" w:rsidR="00A13D83" w:rsidRPr="00A13D83" w:rsidRDefault="00A13D83" w:rsidP="00A13D83">
      <w:pPr>
        <w:rPr>
          <w:color w:val="0070C0"/>
        </w:rPr>
      </w:pPr>
      <w:r w:rsidRPr="00A13D83">
        <w:rPr>
          <w:color w:val="0070C0"/>
        </w:rPr>
        <w:t xml:space="preserve">Natural </w:t>
      </w:r>
      <w:proofErr w:type="spellStart"/>
      <w:r w:rsidRPr="00A13D83">
        <w:rPr>
          <w:color w:val="0070C0"/>
        </w:rPr>
        <w:t>join</w:t>
      </w:r>
      <w:proofErr w:type="spellEnd"/>
      <w:r>
        <w:rPr>
          <w:color w:val="0070C0"/>
        </w:rPr>
        <w:t xml:space="preserve"> statt </w:t>
      </w:r>
      <w:proofErr w:type="spellStart"/>
      <w:r>
        <w:rPr>
          <w:color w:val="0070C0"/>
        </w:rPr>
        <w:t>inner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join</w:t>
      </w:r>
      <w:proofErr w:type="spellEnd"/>
      <w:r>
        <w:rPr>
          <w:color w:val="0070C0"/>
        </w:rPr>
        <w:t>, wobei man nicht müsste</w:t>
      </w:r>
    </w:p>
    <w:p w14:paraId="4C7DE0D4" w14:textId="77777777" w:rsidR="00A13D83" w:rsidRPr="0095063E" w:rsidRDefault="00A13D83" w:rsidP="0095063E"/>
    <w:p w14:paraId="12C3AD60" w14:textId="77DF0514" w:rsidR="0095063E" w:rsidRPr="0095063E" w:rsidRDefault="00A13D83" w:rsidP="0095063E">
      <w:r>
        <w:br w:type="page"/>
      </w:r>
    </w:p>
    <w:p w14:paraId="1DBC2396" w14:textId="77777777" w:rsidR="0095063E" w:rsidRPr="0095063E" w:rsidRDefault="0095063E" w:rsidP="0095063E">
      <w:r w:rsidRPr="0095063E">
        <w:rPr>
          <w:b/>
          <w:bCs/>
        </w:rPr>
        <w:lastRenderedPageBreak/>
        <w:t>Aufgabe 3:   </w:t>
      </w:r>
    </w:p>
    <w:p w14:paraId="0B470EFE" w14:textId="24DDD5CF" w:rsidR="0095063E" w:rsidRPr="0095063E" w:rsidRDefault="0095063E" w:rsidP="0095063E">
      <w:r w:rsidRPr="0095063E">
        <w:t xml:space="preserve">Formulieren Sie die folgende Fragestellung in </w:t>
      </w:r>
      <w:proofErr w:type="spellStart"/>
      <w:r w:rsidRPr="0095063E">
        <w:rPr>
          <w:b/>
        </w:rPr>
        <w:t>Relationenalgebra</w:t>
      </w:r>
      <w:proofErr w:type="spellEnd"/>
      <w:r w:rsidRPr="0095063E">
        <w:t xml:space="preserve"> und </w:t>
      </w:r>
      <w:r w:rsidRPr="0095063E">
        <w:rPr>
          <w:b/>
        </w:rPr>
        <w:t>SQL</w:t>
      </w:r>
      <w:r w:rsidRPr="0095063E">
        <w:t xml:space="preserve">. Geben Sie weiters auch die Ergebnisrelation in </w:t>
      </w:r>
      <w:r w:rsidRPr="0095063E">
        <w:rPr>
          <w:b/>
        </w:rPr>
        <w:t>Tabellenform</w:t>
      </w:r>
      <w:r w:rsidRPr="0095063E">
        <w:t xml:space="preserve"> an:  </w:t>
      </w:r>
    </w:p>
    <w:p w14:paraId="4016E6F0" w14:textId="594A5EE9" w:rsidR="00A13D83" w:rsidRDefault="0095063E" w:rsidP="0095063E">
      <w:pPr>
        <w:rPr>
          <w:i/>
          <w:iCs/>
        </w:rPr>
      </w:pPr>
      <w:r w:rsidRPr="0095063E">
        <w:rPr>
          <w:i/>
          <w:iCs/>
        </w:rPr>
        <w:t>"Gesucht sind die Namen und Noten aller Studierenden, die im SS 2002 an einer Lehrveranstaltung teilgenommen und diese mit der Note 2, 3, oder 4 abgeschlossen haben."</w:t>
      </w:r>
    </w:p>
    <w:p w14:paraId="1527ED7C" w14:textId="609EF60E" w:rsidR="000F6EFB" w:rsidRDefault="000F6EFB" w:rsidP="0095063E">
      <w:pPr>
        <w:rPr>
          <w:i/>
          <w:iCs/>
        </w:rPr>
      </w:pPr>
      <w:r w:rsidRPr="000F6EFB">
        <w:rPr>
          <w:i/>
          <w:iCs/>
        </w:rPr>
        <w:drawing>
          <wp:inline distT="0" distB="0" distL="0" distR="0" wp14:anchorId="41A0A431" wp14:editId="5920A402">
            <wp:extent cx="3623734" cy="2845197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36626" cy="285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2600F" w14:textId="3B0C09AC" w:rsidR="000F6EFB" w:rsidRPr="000F6EFB" w:rsidRDefault="000F6EFB" w:rsidP="0095063E">
      <w:pPr>
        <w:rPr>
          <w:iCs/>
        </w:rPr>
      </w:pPr>
      <w:r w:rsidRPr="000F6EFB">
        <w:rPr>
          <w:iCs/>
        </w:rPr>
        <w:t xml:space="preserve">Note fehlt bei der </w:t>
      </w:r>
      <w:proofErr w:type="spellStart"/>
      <w:r w:rsidRPr="000F6EFB">
        <w:rPr>
          <w:iCs/>
        </w:rPr>
        <w:t>Realtionalenalgebra</w:t>
      </w:r>
      <w:proofErr w:type="spellEnd"/>
    </w:p>
    <w:p w14:paraId="57DBD344" w14:textId="08016952" w:rsidR="000F6EFB" w:rsidRPr="000F6EFB" w:rsidRDefault="000F6EFB" w:rsidP="0095063E">
      <w:pPr>
        <w:rPr>
          <w:rFonts w:cstheme="minorHAnsi"/>
          <w:iCs/>
        </w:rPr>
      </w:pPr>
      <w:proofErr w:type="spellStart"/>
      <w:r w:rsidRPr="000F6EFB">
        <w:rPr>
          <w:rFonts w:cstheme="minorHAnsi"/>
          <w:iCs/>
        </w:rPr>
        <w:t>σNote</w:t>
      </w:r>
      <w:proofErr w:type="spellEnd"/>
      <w:r w:rsidRPr="000F6EFB">
        <w:rPr>
          <w:rFonts w:cstheme="minorHAnsi"/>
          <w:iCs/>
        </w:rPr>
        <w:t>&lt;5 fehlt</w:t>
      </w:r>
    </w:p>
    <w:p w14:paraId="39323586" w14:textId="1A498179" w:rsidR="000F6EFB" w:rsidRDefault="000F6EFB" w:rsidP="0095063E">
      <w:pPr>
        <w:rPr>
          <w:rFonts w:cstheme="minorHAnsi"/>
          <w:iCs/>
        </w:rPr>
      </w:pPr>
      <w:proofErr w:type="spellStart"/>
      <w:r w:rsidRPr="000F6EFB">
        <w:rPr>
          <w:rFonts w:cstheme="minorHAnsi"/>
          <w:iCs/>
        </w:rPr>
        <w:t>teta</w:t>
      </w:r>
      <w:proofErr w:type="spellEnd"/>
      <w:r w:rsidRPr="000F6EFB">
        <w:rPr>
          <w:rFonts w:cstheme="minorHAnsi"/>
          <w:iCs/>
        </w:rPr>
        <w:t xml:space="preserve"> oder </w:t>
      </w:r>
      <w:proofErr w:type="spellStart"/>
      <w:r w:rsidRPr="000F6EFB">
        <w:rPr>
          <w:rFonts w:cstheme="minorHAnsi"/>
          <w:iCs/>
        </w:rPr>
        <w:t>natrual</w:t>
      </w:r>
      <w:proofErr w:type="spellEnd"/>
      <w:r w:rsidRPr="000F6EFB">
        <w:rPr>
          <w:rFonts w:cstheme="minorHAnsi"/>
          <w:iCs/>
        </w:rPr>
        <w:t xml:space="preserve"> </w:t>
      </w:r>
      <w:proofErr w:type="spellStart"/>
      <w:r w:rsidRPr="000F6EFB">
        <w:rPr>
          <w:rFonts w:cstheme="minorHAnsi"/>
          <w:iCs/>
        </w:rPr>
        <w:t>join</w:t>
      </w:r>
      <w:proofErr w:type="spellEnd"/>
      <w:r w:rsidRPr="000F6EFB">
        <w:rPr>
          <w:rFonts w:cstheme="minorHAnsi"/>
          <w:iCs/>
        </w:rPr>
        <w:t xml:space="preserve">, weil weniger </w:t>
      </w:r>
      <w:proofErr w:type="spellStart"/>
      <w:r w:rsidRPr="000F6EFB">
        <w:rPr>
          <w:rFonts w:cstheme="minorHAnsi"/>
          <w:iCs/>
        </w:rPr>
        <w:t>Tuperl</w:t>
      </w:r>
      <w:proofErr w:type="spellEnd"/>
      <w:r w:rsidRPr="000F6EFB">
        <w:rPr>
          <w:rFonts w:cstheme="minorHAnsi"/>
          <w:iCs/>
        </w:rPr>
        <w:t xml:space="preserve"> als beim Groß-</w:t>
      </w:r>
      <w:proofErr w:type="spellStart"/>
      <w:r w:rsidRPr="000F6EFB">
        <w:rPr>
          <w:rFonts w:cstheme="minorHAnsi"/>
          <w:iCs/>
        </w:rPr>
        <w:t>join</w:t>
      </w:r>
      <w:proofErr w:type="spellEnd"/>
    </w:p>
    <w:p w14:paraId="10F8B582" w14:textId="09E5FC9E" w:rsidR="000F6EFB" w:rsidRDefault="000F6EFB" w:rsidP="0095063E">
      <w:pPr>
        <w:rPr>
          <w:rFonts w:cstheme="minorHAnsi"/>
          <w:iCs/>
        </w:rPr>
      </w:pPr>
      <w:r w:rsidRPr="000F6EFB">
        <w:rPr>
          <w:rFonts w:cstheme="minorHAnsi"/>
          <w:iCs/>
        </w:rPr>
        <w:drawing>
          <wp:inline distT="0" distB="0" distL="0" distR="0" wp14:anchorId="14B81C5F" wp14:editId="76252414">
            <wp:extent cx="2453853" cy="739204"/>
            <wp:effectExtent l="0" t="0" r="3810" b="381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53853" cy="73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8FBDC" w14:textId="5B2F7341" w:rsidR="000F6EFB" w:rsidRDefault="000F6EFB" w:rsidP="0095063E">
      <w:pPr>
        <w:rPr>
          <w:rFonts w:cstheme="minorHAnsi"/>
          <w:iCs/>
        </w:rPr>
      </w:pPr>
      <w:r w:rsidRPr="000F6EFB">
        <w:rPr>
          <w:rFonts w:cstheme="minorHAnsi"/>
          <w:iCs/>
        </w:rPr>
        <w:drawing>
          <wp:inline distT="0" distB="0" distL="0" distR="0" wp14:anchorId="42785FE2" wp14:editId="1F034309">
            <wp:extent cx="3528366" cy="1371719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28366" cy="1371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56D4A" w14:textId="41C7BB00" w:rsidR="000F6EFB" w:rsidRPr="000F6EFB" w:rsidRDefault="000F6EFB" w:rsidP="0095063E">
      <w:pPr>
        <w:rPr>
          <w:rFonts w:cstheme="minorHAnsi"/>
          <w:iCs/>
        </w:rPr>
      </w:pPr>
      <w:r w:rsidRPr="000F6EFB">
        <w:rPr>
          <w:rFonts w:cstheme="minorHAnsi"/>
          <w:iCs/>
        </w:rPr>
        <w:drawing>
          <wp:inline distT="0" distB="0" distL="0" distR="0" wp14:anchorId="265DC971" wp14:editId="13B5F3E4">
            <wp:extent cx="6231597" cy="826346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67313" cy="831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A1B59" w14:textId="77777777" w:rsidR="000F6EFB" w:rsidRDefault="000F6EFB" w:rsidP="0095063E">
      <w:pPr>
        <w:rPr>
          <w:i/>
          <w:iCs/>
        </w:rPr>
      </w:pPr>
    </w:p>
    <w:p w14:paraId="7927C56F" w14:textId="77777777" w:rsidR="00A13D83" w:rsidRPr="000F6EFB" w:rsidRDefault="00A13D83" w:rsidP="0095063E"/>
    <w:p w14:paraId="1DBCB161" w14:textId="0CA8CD49" w:rsidR="0095063E" w:rsidRPr="0095063E" w:rsidRDefault="00A13D83" w:rsidP="0095063E">
      <w:r>
        <w:rPr>
          <w:i/>
          <w:iCs/>
        </w:rPr>
        <w:br w:type="page"/>
      </w:r>
    </w:p>
    <w:p w14:paraId="49A655A9" w14:textId="77777777" w:rsidR="0095063E" w:rsidRPr="0095063E" w:rsidRDefault="0095063E" w:rsidP="0095063E">
      <w:r w:rsidRPr="0095063E">
        <w:rPr>
          <w:b/>
          <w:bCs/>
        </w:rPr>
        <w:lastRenderedPageBreak/>
        <w:t>Aufgabe 4:   </w:t>
      </w:r>
    </w:p>
    <w:p w14:paraId="2E74A00A" w14:textId="0AEE77AB" w:rsidR="0095063E" w:rsidRPr="0095063E" w:rsidRDefault="0095063E" w:rsidP="0095063E">
      <w:r w:rsidRPr="0095063E">
        <w:t xml:space="preserve">Formulieren Sie die folgende Fragestellung in </w:t>
      </w:r>
      <w:proofErr w:type="spellStart"/>
      <w:r w:rsidRPr="0095063E">
        <w:t>Relationenalgebra</w:t>
      </w:r>
      <w:proofErr w:type="spellEnd"/>
      <w:r w:rsidRPr="0095063E">
        <w:t xml:space="preserve"> und SQL. Geben Sie weiters auch die Ergebnisrelation in Tabellenform an:  </w:t>
      </w:r>
    </w:p>
    <w:p w14:paraId="4B2C6564" w14:textId="2E1D1D9C" w:rsidR="000F6EFB" w:rsidRDefault="0095063E" w:rsidP="0095063E">
      <w:r w:rsidRPr="0095063E">
        <w:rPr>
          <w:i/>
          <w:iCs/>
        </w:rPr>
        <w:t xml:space="preserve">"Gesucht sind alle </w:t>
      </w:r>
      <w:r w:rsidR="000F6EFB" w:rsidRPr="0095063E">
        <w:rPr>
          <w:i/>
          <w:iCs/>
        </w:rPr>
        <w:t>Tupel,</w:t>
      </w:r>
      <w:r w:rsidRPr="0095063E">
        <w:rPr>
          <w:i/>
          <w:iCs/>
        </w:rPr>
        <w:t xml:space="preserve"> bei denen die Note des Studierenden mit der ECTS Anzahl der Lehrveranstaltung übereinstimmt." </w:t>
      </w:r>
      <w:r w:rsidRPr="0095063E">
        <w:t> </w:t>
      </w:r>
    </w:p>
    <w:p w14:paraId="19A069A4" w14:textId="77777777" w:rsidR="00A86628" w:rsidRDefault="000F6EFB" w:rsidP="0095063E">
      <w:r w:rsidRPr="000F6EFB">
        <w:drawing>
          <wp:inline distT="0" distB="0" distL="0" distR="0" wp14:anchorId="0F6BDE4D" wp14:editId="1724A61A">
            <wp:extent cx="3482340" cy="1960606"/>
            <wp:effectExtent l="0" t="0" r="3810" b="1905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10036"/>
                    <a:stretch/>
                  </pic:blipFill>
                  <pic:spPr bwMode="auto">
                    <a:xfrm>
                      <a:off x="0" y="0"/>
                      <a:ext cx="3482642" cy="19607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784A59" w14:textId="3A018169" w:rsidR="000F6EFB" w:rsidRDefault="000F6EFB" w:rsidP="0095063E">
      <w:r>
        <w:t xml:space="preserve">falsch: beim </w:t>
      </w:r>
      <w:proofErr w:type="spellStart"/>
      <w:r>
        <w:t>join</w:t>
      </w:r>
      <w:proofErr w:type="spellEnd"/>
      <w:r>
        <w:t xml:space="preserve"> schon prüfen ob</w:t>
      </w:r>
      <w:r w:rsidR="00A86628">
        <w:t xml:space="preserve"> </w:t>
      </w:r>
      <w:proofErr w:type="spellStart"/>
      <w:r w:rsidR="00A86628">
        <w:t>ects</w:t>
      </w:r>
      <w:proofErr w:type="spellEnd"/>
      <w:r w:rsidR="00A86628">
        <w:t>=</w:t>
      </w:r>
      <w:proofErr w:type="spellStart"/>
      <w:r w:rsidR="00A86628">
        <w:t>note</w:t>
      </w:r>
      <w:proofErr w:type="spellEnd"/>
    </w:p>
    <w:p w14:paraId="66CE61E6" w14:textId="7E5D42AA" w:rsidR="00A86628" w:rsidRDefault="00A86628" w:rsidP="0095063E">
      <w:r w:rsidRPr="00A86628">
        <w:drawing>
          <wp:inline distT="0" distB="0" distL="0" distR="0" wp14:anchorId="11C50B02" wp14:editId="4F43FD67">
            <wp:extent cx="1531753" cy="388654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1753" cy="388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36353" w14:textId="24A6398F" w:rsidR="00A86628" w:rsidRDefault="00A86628" w:rsidP="0095063E">
      <w:r>
        <w:t>Oder</w:t>
      </w:r>
    </w:p>
    <w:p w14:paraId="1D12B254" w14:textId="4E53000D" w:rsidR="00A86628" w:rsidRDefault="00A86628" w:rsidP="0095063E">
      <w:r w:rsidRPr="00A86628">
        <w:drawing>
          <wp:inline distT="0" distB="0" distL="0" distR="0" wp14:anchorId="00600DC0" wp14:editId="7FFC41A8">
            <wp:extent cx="1569856" cy="510584"/>
            <wp:effectExtent l="0" t="0" r="0" b="381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69856" cy="510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inner-</w:t>
      </w:r>
      <w:proofErr w:type="spellStart"/>
      <w:r>
        <w:t>join</w:t>
      </w:r>
      <w:proofErr w:type="spellEnd"/>
    </w:p>
    <w:p w14:paraId="5BDC1246" w14:textId="5985AF62" w:rsidR="00A86628" w:rsidRDefault="00A86628" w:rsidP="0095063E">
      <w:r>
        <w:t>Oder</w:t>
      </w:r>
    </w:p>
    <w:p w14:paraId="584AC6BD" w14:textId="428DCFEC" w:rsidR="00A86628" w:rsidRDefault="00A86628" w:rsidP="0095063E">
      <w:r w:rsidRPr="00A86628">
        <w:drawing>
          <wp:inline distT="0" distB="0" distL="0" distR="0" wp14:anchorId="642423B5" wp14:editId="597AC3EC">
            <wp:extent cx="1493649" cy="556308"/>
            <wp:effectExtent l="0" t="0" r="0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93649" cy="556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groß-</w:t>
      </w:r>
      <w:proofErr w:type="spellStart"/>
      <w:r>
        <w:t>join</w:t>
      </w:r>
      <w:proofErr w:type="spellEnd"/>
    </w:p>
    <w:p w14:paraId="43FC4278" w14:textId="14D74AA6" w:rsidR="00A86628" w:rsidRDefault="00A86628" w:rsidP="0095063E">
      <w:r w:rsidRPr="00A86628">
        <w:drawing>
          <wp:inline distT="0" distB="0" distL="0" distR="0" wp14:anchorId="0491886B" wp14:editId="5E2B1D01">
            <wp:extent cx="1447925" cy="746825"/>
            <wp:effectExtent l="0" t="0" r="0" b="0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47925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77E8D" w14:textId="48871F96" w:rsidR="00A86628" w:rsidRDefault="00A86628" w:rsidP="0095063E">
      <w:r w:rsidRPr="00A86628">
        <w:drawing>
          <wp:inline distT="0" distB="0" distL="0" distR="0" wp14:anchorId="02D39B62" wp14:editId="0AFCA292">
            <wp:extent cx="3337849" cy="632515"/>
            <wp:effectExtent l="0" t="0" r="0" b="0"/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37849" cy="63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B074E" w14:textId="3032A58B" w:rsidR="0095063E" w:rsidRPr="0095063E" w:rsidRDefault="00A86628" w:rsidP="0095063E">
      <w:r w:rsidRPr="00A86628">
        <w:drawing>
          <wp:inline distT="0" distB="0" distL="0" distR="0" wp14:anchorId="22059BBE" wp14:editId="4C347E1F">
            <wp:extent cx="5151566" cy="533446"/>
            <wp:effectExtent l="0" t="0" r="0" b="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51566" cy="53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F6EFB">
        <w:br w:type="page"/>
      </w:r>
    </w:p>
    <w:p w14:paraId="013A8B4B" w14:textId="77777777" w:rsidR="0095063E" w:rsidRPr="0095063E" w:rsidRDefault="0095063E" w:rsidP="0095063E">
      <w:r w:rsidRPr="0095063E">
        <w:rPr>
          <w:b/>
          <w:bCs/>
        </w:rPr>
        <w:lastRenderedPageBreak/>
        <w:t>Aufgabe 5:   </w:t>
      </w:r>
    </w:p>
    <w:p w14:paraId="63C92C9F" w14:textId="56B8BCED" w:rsidR="0095063E" w:rsidRPr="0095063E" w:rsidRDefault="0095063E" w:rsidP="0095063E">
      <w:r w:rsidRPr="0095063E">
        <w:t xml:space="preserve">Formulieren Sie die folgende Fragestellung in </w:t>
      </w:r>
      <w:proofErr w:type="spellStart"/>
      <w:r w:rsidRPr="0095063E">
        <w:t>Relationenalgebra</w:t>
      </w:r>
      <w:proofErr w:type="spellEnd"/>
      <w:r w:rsidRPr="0095063E">
        <w:t xml:space="preserve"> und SQL. Geben Sie weiters auch die Ergebnisrelation in Tabellenform an:  </w:t>
      </w:r>
    </w:p>
    <w:p w14:paraId="2C060F9A" w14:textId="5BD1FBEE" w:rsidR="00A86628" w:rsidRDefault="0095063E" w:rsidP="0095063E">
      <w:pPr>
        <w:rPr>
          <w:i/>
          <w:iCs/>
        </w:rPr>
      </w:pPr>
      <w:r w:rsidRPr="0095063E">
        <w:rPr>
          <w:i/>
          <w:iCs/>
        </w:rPr>
        <w:t xml:space="preserve">"Gesucht sind Kennzahl und Name aller </w:t>
      </w:r>
      <w:r w:rsidR="00754561" w:rsidRPr="0095063E">
        <w:rPr>
          <w:i/>
          <w:iCs/>
        </w:rPr>
        <w:t>Studienrichtungen,</w:t>
      </w:r>
      <w:r w:rsidRPr="0095063E">
        <w:rPr>
          <w:i/>
          <w:iCs/>
        </w:rPr>
        <w:t xml:space="preserve"> die keinen teilnehmenden Studierenden aufweisen." </w:t>
      </w:r>
    </w:p>
    <w:p w14:paraId="604501A6" w14:textId="4C6E68F3" w:rsidR="00754561" w:rsidRPr="00754561" w:rsidRDefault="00754561" w:rsidP="0095063E">
      <w:pPr>
        <w:rPr>
          <w:iCs/>
        </w:rPr>
      </w:pPr>
      <w:r w:rsidRPr="00754561">
        <w:rPr>
          <w:iCs/>
        </w:rPr>
        <w:drawing>
          <wp:inline distT="0" distB="0" distL="0" distR="0" wp14:anchorId="42BD030D" wp14:editId="7B008450">
            <wp:extent cx="2825496" cy="1813746"/>
            <wp:effectExtent l="0" t="0" r="0" b="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31585" cy="181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1BE0F" w14:textId="550AA82C" w:rsidR="00A86628" w:rsidRDefault="0095063E" w:rsidP="0095063E">
      <w:r w:rsidRPr="0095063E">
        <w:t> </w:t>
      </w:r>
      <w:r w:rsidR="00754561" w:rsidRPr="00754561">
        <w:drawing>
          <wp:inline distT="0" distB="0" distL="0" distR="0" wp14:anchorId="4FA40D5C" wp14:editId="10778A8B">
            <wp:extent cx="2240280" cy="455057"/>
            <wp:effectExtent l="0" t="0" r="0" b="2540"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59206" cy="458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28A3C" w14:textId="67318887" w:rsidR="00754561" w:rsidRDefault="00754561" w:rsidP="0095063E">
      <w:r w:rsidRPr="00754561">
        <w:drawing>
          <wp:inline distT="0" distB="0" distL="0" distR="0" wp14:anchorId="1B64E4B1" wp14:editId="08A6199E">
            <wp:extent cx="5060118" cy="823031"/>
            <wp:effectExtent l="0" t="0" r="7620" b="0"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60118" cy="82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FA3D8" w14:textId="70F01E39" w:rsidR="00754561" w:rsidRDefault="00754561" w:rsidP="0095063E">
      <w:r w:rsidRPr="00754561">
        <w:drawing>
          <wp:inline distT="0" distB="0" distL="0" distR="0" wp14:anchorId="0D62DEB1" wp14:editId="2505F762">
            <wp:extent cx="4046571" cy="2880610"/>
            <wp:effectExtent l="0" t="0" r="0" b="0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46571" cy="288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476AE" w14:textId="544BE4B9" w:rsidR="00754561" w:rsidRDefault="00754561" w:rsidP="0095063E">
      <w:r w:rsidRPr="00754561">
        <w:drawing>
          <wp:inline distT="0" distB="0" distL="0" distR="0" wp14:anchorId="7E92610C" wp14:editId="50A21360">
            <wp:extent cx="2941575" cy="922100"/>
            <wp:effectExtent l="0" t="0" r="0" b="0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41575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F41A1" w14:textId="149533C8" w:rsidR="0095063E" w:rsidRPr="0095063E" w:rsidRDefault="00A86628" w:rsidP="0095063E">
      <w:r>
        <w:br w:type="page"/>
      </w:r>
    </w:p>
    <w:p w14:paraId="1EA50750" w14:textId="77777777" w:rsidR="0095063E" w:rsidRPr="0095063E" w:rsidRDefault="0095063E" w:rsidP="0095063E">
      <w:r w:rsidRPr="0095063E">
        <w:rPr>
          <w:b/>
          <w:bCs/>
        </w:rPr>
        <w:lastRenderedPageBreak/>
        <w:t>Aufgabe 6:   </w:t>
      </w:r>
    </w:p>
    <w:p w14:paraId="3FC562F7" w14:textId="1DBE54B1" w:rsidR="0095063E" w:rsidRPr="0095063E" w:rsidRDefault="0095063E" w:rsidP="0095063E">
      <w:r w:rsidRPr="0095063E">
        <w:t xml:space="preserve">Formulieren Sie die folgende Fragestellung in </w:t>
      </w:r>
      <w:proofErr w:type="spellStart"/>
      <w:r w:rsidRPr="0095063E">
        <w:t>Relationenalgebra</w:t>
      </w:r>
      <w:proofErr w:type="spellEnd"/>
      <w:r w:rsidRPr="0095063E">
        <w:t xml:space="preserve"> und SQL. Geben Sie weiters auch die Ergebnisrelation in Tabellenform an:  </w:t>
      </w:r>
    </w:p>
    <w:p w14:paraId="694B9298" w14:textId="3B2928C9" w:rsidR="00A86628" w:rsidRPr="0095063E" w:rsidRDefault="0095063E" w:rsidP="0095063E">
      <w:r w:rsidRPr="0095063E">
        <w:t xml:space="preserve">Hinweis: zählen ist in der </w:t>
      </w:r>
      <w:proofErr w:type="spellStart"/>
      <w:r w:rsidRPr="0095063E">
        <w:t>Relationenalgebra</w:t>
      </w:r>
      <w:proofErr w:type="spellEnd"/>
      <w:r w:rsidRPr="0095063E">
        <w:t xml:space="preserve"> nicht möglich, bzw. nur mit </w:t>
      </w:r>
      <w:r w:rsidR="00754561" w:rsidRPr="0095063E">
        <w:t>Erweiterungen,</w:t>
      </w:r>
      <w:r w:rsidRPr="0095063E">
        <w:t xml:space="preserve"> die in der Vorlesung nicht </w:t>
      </w:r>
      <w:proofErr w:type="gramStart"/>
      <w:r w:rsidRPr="0095063E">
        <w:t>durch genommen</w:t>
      </w:r>
      <w:proofErr w:type="gramEnd"/>
      <w:r w:rsidRPr="0095063E">
        <w:t xml:space="preserve"> werden.  </w:t>
      </w:r>
    </w:p>
    <w:p w14:paraId="0DACA274" w14:textId="74CE3A31" w:rsidR="0095063E" w:rsidRDefault="0095063E" w:rsidP="0095063E">
      <w:pPr>
        <w:rPr>
          <w:i/>
          <w:iCs/>
        </w:rPr>
      </w:pPr>
      <w:r w:rsidRPr="0095063E">
        <w:rPr>
          <w:i/>
          <w:iCs/>
        </w:rPr>
        <w:t>"Gesucht sind die Namen aller Studierenden und die Anzahl der Lehrveranstaltungen, die diese im SS 2002 besucht haben."</w:t>
      </w:r>
    </w:p>
    <w:p w14:paraId="269B4E5B" w14:textId="5FC789CE" w:rsidR="00754561" w:rsidRDefault="00754561" w:rsidP="0095063E">
      <w:r w:rsidRPr="00754561">
        <w:drawing>
          <wp:inline distT="0" distB="0" distL="0" distR="0" wp14:anchorId="2CEDDD4D" wp14:editId="016B3CDD">
            <wp:extent cx="5760720" cy="619125"/>
            <wp:effectExtent l="0" t="0" r="0" b="9525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E8060" w14:textId="36D82974" w:rsidR="00754561" w:rsidRDefault="00EE43E6" w:rsidP="0095063E">
      <w:r w:rsidRPr="00EE43E6">
        <w:drawing>
          <wp:inline distT="0" distB="0" distL="0" distR="0" wp14:anchorId="1DBB1944" wp14:editId="2A8891B0">
            <wp:extent cx="5760720" cy="2742565"/>
            <wp:effectExtent l="0" t="0" r="0" b="635"/>
            <wp:docPr id="23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4549F" w14:textId="581DBE54" w:rsidR="00754561" w:rsidRDefault="00EE43E6" w:rsidP="0095063E">
      <w:r w:rsidRPr="00EE43E6">
        <w:drawing>
          <wp:inline distT="0" distB="0" distL="0" distR="0" wp14:anchorId="081B8724" wp14:editId="18FAFEA6">
            <wp:extent cx="5760720" cy="330835"/>
            <wp:effectExtent l="0" t="0" r="0" b="0"/>
            <wp:docPr id="24" name="Grafi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243EE" w14:textId="6346D5A3" w:rsidR="00754561" w:rsidRDefault="00ED2F1B" w:rsidP="0095063E">
      <w:r>
        <w:t xml:space="preserve">Es gibt keine </w:t>
      </w:r>
      <w:proofErr w:type="spellStart"/>
      <w:r>
        <w:t>Realtionenalgebralösung</w:t>
      </w:r>
      <w:proofErr w:type="spellEnd"/>
      <w:r>
        <w:t xml:space="preserve"> hier, weil wir die count-funktion hier nicht haben</w:t>
      </w:r>
    </w:p>
    <w:p w14:paraId="2F7EC6B3" w14:textId="2D999DDD" w:rsidR="00ED2F1B" w:rsidRDefault="00ED2F1B" w:rsidP="0095063E"/>
    <w:p w14:paraId="794A0325" w14:textId="4894E83F" w:rsidR="00ED2F1B" w:rsidRPr="00ED2F1B" w:rsidRDefault="00ED2F1B" w:rsidP="0095063E">
      <w:pPr>
        <w:rPr>
          <w:u w:val="single"/>
        </w:rPr>
      </w:pPr>
      <w:r w:rsidRPr="00ED2F1B">
        <w:rPr>
          <w:u w:val="single"/>
        </w:rPr>
        <w:t>Vom Prof.:</w:t>
      </w:r>
    </w:p>
    <w:p w14:paraId="139E894A" w14:textId="1B82E0E1" w:rsidR="00ED2F1B" w:rsidRPr="0095063E" w:rsidRDefault="00ED2F1B" w:rsidP="0095063E">
      <w:r w:rsidRPr="00ED2F1B">
        <w:drawing>
          <wp:inline distT="0" distB="0" distL="0" distR="0" wp14:anchorId="06F9C599" wp14:editId="128FEB2C">
            <wp:extent cx="3849624" cy="1303212"/>
            <wp:effectExtent l="0" t="0" r="0" b="0"/>
            <wp:docPr id="25" name="Grafik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52640" cy="1304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D0E6F" w14:textId="77777777" w:rsidR="00174DD6" w:rsidRDefault="00174DD6"/>
    <w:sectPr w:rsidR="00174DD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sDA0tTQyNTQzM7dU0lEKTi0uzszPAykwrAUA1r2/3iwAAAA="/>
  </w:docVars>
  <w:rsids>
    <w:rsidRoot w:val="0095063E"/>
    <w:rsid w:val="000F6EFB"/>
    <w:rsid w:val="00174DD6"/>
    <w:rsid w:val="00754561"/>
    <w:rsid w:val="0095063E"/>
    <w:rsid w:val="00A13D83"/>
    <w:rsid w:val="00A86628"/>
    <w:rsid w:val="00ED2F1B"/>
    <w:rsid w:val="00EE4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307057"/>
  <w15:chartTrackingRefBased/>
  <w15:docId w15:val="{510D37D0-44DA-442C-B9BA-B1702032E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95063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95063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25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53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1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32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38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1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203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24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130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40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71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234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9629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6986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64747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6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137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432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7884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9613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116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197168">
                  <w:marLeft w:val="0"/>
                  <w:marRight w:val="0"/>
                  <w:marTop w:val="0"/>
                  <w:marBottom w:val="0"/>
                  <w:divBdr>
                    <w:top w:val="single" w:sz="6" w:space="0" w:color="FFEEBA"/>
                    <w:left w:val="single" w:sz="6" w:space="0" w:color="FFEEBA"/>
                    <w:bottom w:val="single" w:sz="6" w:space="0" w:color="FFEEBA"/>
                    <w:right w:val="single" w:sz="6" w:space="0" w:color="FFEEBA"/>
                  </w:divBdr>
                </w:div>
              </w:divsChild>
            </w:div>
            <w:div w:id="798260244">
              <w:marLeft w:val="0"/>
              <w:marRight w:val="0"/>
              <w:marTop w:val="0"/>
              <w:marBottom w:val="0"/>
              <w:divBdr>
                <w:top w:val="single" w:sz="6" w:space="0" w:color="F5C6CB"/>
                <w:left w:val="single" w:sz="6" w:space="0" w:color="F5C6CB"/>
                <w:bottom w:val="single" w:sz="6" w:space="0" w:color="F5C6CB"/>
                <w:right w:val="single" w:sz="6" w:space="0" w:color="F5C6CB"/>
              </w:divBdr>
              <w:divsChild>
                <w:div w:id="116497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74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605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44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228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593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3832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1178847">
              <w:marLeft w:val="0"/>
              <w:marRight w:val="0"/>
              <w:marTop w:val="0"/>
              <w:marBottom w:val="0"/>
              <w:divBdr>
                <w:top w:val="single" w:sz="6" w:space="0" w:color="C3E6CB"/>
                <w:left w:val="single" w:sz="6" w:space="0" w:color="C3E6CB"/>
                <w:bottom w:val="single" w:sz="6" w:space="0" w:color="C3E6CB"/>
                <w:right w:val="single" w:sz="6" w:space="0" w:color="C3E6CB"/>
              </w:divBdr>
              <w:divsChild>
                <w:div w:id="88114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58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0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0226360">
              <w:marLeft w:val="0"/>
              <w:marRight w:val="0"/>
              <w:marTop w:val="0"/>
              <w:marBottom w:val="0"/>
              <w:divBdr>
                <w:top w:val="single" w:sz="6" w:space="0" w:color="BEE5EB"/>
                <w:left w:val="single" w:sz="6" w:space="0" w:color="BEE5EB"/>
                <w:bottom w:val="single" w:sz="6" w:space="0" w:color="BEE5EB"/>
                <w:right w:val="single" w:sz="6" w:space="0" w:color="BEE5EB"/>
              </w:divBdr>
              <w:divsChild>
                <w:div w:id="123531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132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824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3012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8649576">
              <w:marLeft w:val="0"/>
              <w:marRight w:val="0"/>
              <w:marTop w:val="0"/>
              <w:marBottom w:val="0"/>
              <w:divBdr>
                <w:top w:val="single" w:sz="6" w:space="0" w:color="E3E3E3"/>
                <w:left w:val="single" w:sz="6" w:space="0" w:color="E3E3E3"/>
                <w:bottom w:val="single" w:sz="6" w:space="0" w:color="E3E3E3"/>
                <w:right w:val="single" w:sz="6" w:space="0" w:color="E3E3E3"/>
              </w:divBdr>
              <w:divsChild>
                <w:div w:id="162896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07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694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394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5037691">
              <w:marLeft w:val="0"/>
              <w:marRight w:val="0"/>
              <w:marTop w:val="0"/>
              <w:marBottom w:val="0"/>
              <w:divBdr>
                <w:top w:val="single" w:sz="6" w:space="0" w:color="FFEEBA"/>
                <w:left w:val="single" w:sz="6" w:space="0" w:color="FFEEBA"/>
                <w:bottom w:val="single" w:sz="6" w:space="0" w:color="FFEEBA"/>
                <w:right w:val="single" w:sz="6" w:space="0" w:color="FFEEBA"/>
              </w:divBdr>
              <w:divsChild>
                <w:div w:id="1954246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65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286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03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14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331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98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8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47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938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75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381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408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280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856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95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4026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6303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598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5109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842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528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987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0218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4651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4751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08594">
                  <w:marLeft w:val="0"/>
                  <w:marRight w:val="0"/>
                  <w:marTop w:val="0"/>
                  <w:marBottom w:val="0"/>
                  <w:divBdr>
                    <w:top w:val="single" w:sz="6" w:space="0" w:color="FFEEBA"/>
                    <w:left w:val="single" w:sz="6" w:space="0" w:color="FFEEBA"/>
                    <w:bottom w:val="single" w:sz="6" w:space="0" w:color="FFEEBA"/>
                    <w:right w:val="single" w:sz="6" w:space="0" w:color="FFEEBA"/>
                  </w:divBdr>
                </w:div>
              </w:divsChild>
            </w:div>
            <w:div w:id="312298745">
              <w:marLeft w:val="0"/>
              <w:marRight w:val="0"/>
              <w:marTop w:val="0"/>
              <w:marBottom w:val="0"/>
              <w:divBdr>
                <w:top w:val="single" w:sz="6" w:space="0" w:color="F5C6CB"/>
                <w:left w:val="single" w:sz="6" w:space="0" w:color="F5C6CB"/>
                <w:bottom w:val="single" w:sz="6" w:space="0" w:color="F5C6CB"/>
                <w:right w:val="single" w:sz="6" w:space="0" w:color="F5C6CB"/>
              </w:divBdr>
              <w:divsChild>
                <w:div w:id="170952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608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33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7930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24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781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936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3063806">
              <w:marLeft w:val="0"/>
              <w:marRight w:val="0"/>
              <w:marTop w:val="0"/>
              <w:marBottom w:val="0"/>
              <w:divBdr>
                <w:top w:val="single" w:sz="6" w:space="0" w:color="C3E6CB"/>
                <w:left w:val="single" w:sz="6" w:space="0" w:color="C3E6CB"/>
                <w:bottom w:val="single" w:sz="6" w:space="0" w:color="C3E6CB"/>
                <w:right w:val="single" w:sz="6" w:space="0" w:color="C3E6CB"/>
              </w:divBdr>
              <w:divsChild>
                <w:div w:id="2069255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8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052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6303710">
              <w:marLeft w:val="0"/>
              <w:marRight w:val="0"/>
              <w:marTop w:val="0"/>
              <w:marBottom w:val="0"/>
              <w:divBdr>
                <w:top w:val="single" w:sz="6" w:space="0" w:color="BEE5EB"/>
                <w:left w:val="single" w:sz="6" w:space="0" w:color="BEE5EB"/>
                <w:bottom w:val="single" w:sz="6" w:space="0" w:color="BEE5EB"/>
                <w:right w:val="single" w:sz="6" w:space="0" w:color="BEE5EB"/>
              </w:divBdr>
              <w:divsChild>
                <w:div w:id="194866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746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1939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849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1321943">
              <w:marLeft w:val="0"/>
              <w:marRight w:val="0"/>
              <w:marTop w:val="0"/>
              <w:marBottom w:val="0"/>
              <w:divBdr>
                <w:top w:val="single" w:sz="6" w:space="0" w:color="E3E3E3"/>
                <w:left w:val="single" w:sz="6" w:space="0" w:color="E3E3E3"/>
                <w:bottom w:val="single" w:sz="6" w:space="0" w:color="E3E3E3"/>
                <w:right w:val="single" w:sz="6" w:space="0" w:color="E3E3E3"/>
              </w:divBdr>
              <w:divsChild>
                <w:div w:id="2057384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78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1992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801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1614901">
              <w:marLeft w:val="0"/>
              <w:marRight w:val="0"/>
              <w:marTop w:val="0"/>
              <w:marBottom w:val="0"/>
              <w:divBdr>
                <w:top w:val="single" w:sz="6" w:space="0" w:color="FFEEBA"/>
                <w:left w:val="single" w:sz="6" w:space="0" w:color="FFEEBA"/>
                <w:bottom w:val="single" w:sz="6" w:space="0" w:color="FFEEBA"/>
                <w:right w:val="single" w:sz="6" w:space="0" w:color="FFEEBA"/>
              </w:divBdr>
              <w:divsChild>
                <w:div w:id="306319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24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10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09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8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509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-Jin Lee</dc:creator>
  <cp:keywords/>
  <dc:description/>
  <cp:lastModifiedBy>Jin-Jin Lee</cp:lastModifiedBy>
  <cp:revision>6</cp:revision>
  <dcterms:created xsi:type="dcterms:W3CDTF">2020-11-20T23:31:00Z</dcterms:created>
  <dcterms:modified xsi:type="dcterms:W3CDTF">2020-11-21T00:31:00Z</dcterms:modified>
</cp:coreProperties>
</file>